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0D82D4" w14:textId="32602B65" w:rsidR="00552405" w:rsidRPr="00552405" w:rsidRDefault="00552405" w:rsidP="00552405">
      <w:pPr>
        <w:rPr>
          <w:b/>
          <w:bCs/>
          <w:color w:val="FF0000"/>
        </w:rPr>
      </w:pPr>
      <w:r w:rsidRPr="00552405">
        <w:rPr>
          <w:b/>
          <w:bCs/>
          <w:color w:val="FF0000"/>
        </w:rPr>
        <w:t>Mouseover</w:t>
      </w:r>
    </w:p>
    <w:p w14:paraId="4C3051E7" w14:textId="5965522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>&lt;!DOCTYPE html&gt;</w:t>
      </w:r>
    </w:p>
    <w:p w14:paraId="74C2F863" w14:textId="7777777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>&lt;html&gt;</w:t>
      </w:r>
    </w:p>
    <w:p w14:paraId="76BFD643" w14:textId="7777777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>&lt;head&gt;</w:t>
      </w:r>
    </w:p>
    <w:p w14:paraId="64B35896" w14:textId="319C6F44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>&lt;script src="https://ajax.googleapis.com/ajax/libs/jquery/3.5.1/jquery.min.js"&gt;&lt;/script&gt;</w:t>
      </w:r>
    </w:p>
    <w:p w14:paraId="5A9317FC" w14:textId="4F2AA22D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>&lt;style&gt;</w:t>
      </w:r>
    </w:p>
    <w:p w14:paraId="580BF7DC" w14:textId="7777777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>&lt;/style&gt;</w:t>
      </w:r>
    </w:p>
    <w:p w14:paraId="5E30A08A" w14:textId="7777777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>&lt;/head&gt;</w:t>
      </w:r>
    </w:p>
    <w:p w14:paraId="2EF93C1E" w14:textId="2980D9A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>&lt;body&gt;</w:t>
      </w:r>
    </w:p>
    <w:p w14:paraId="10AC78D6" w14:textId="474126F8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>&lt;h1&gt;LOVELY PROFESSIONAL UNIVERSITY&lt;/h1&gt;</w:t>
      </w:r>
    </w:p>
    <w:p w14:paraId="43A46011" w14:textId="7777777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>&lt;script&gt;</w:t>
      </w:r>
    </w:p>
    <w:p w14:paraId="14063A1B" w14:textId="7777777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>$(document</w:t>
      </w:r>
      <w:proofErr w:type="gramStart"/>
      <w:r w:rsidRPr="00552405">
        <w:rPr>
          <w:b/>
          <w:bCs/>
        </w:rPr>
        <w:t>).ready</w:t>
      </w:r>
      <w:proofErr w:type="gramEnd"/>
      <w:r w:rsidRPr="00552405">
        <w:rPr>
          <w:b/>
          <w:bCs/>
        </w:rPr>
        <w:t>(function(){</w:t>
      </w:r>
    </w:p>
    <w:p w14:paraId="4DEFCDB0" w14:textId="7777777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 xml:space="preserve">    $('h1'</w:t>
      </w:r>
      <w:proofErr w:type="gramStart"/>
      <w:r w:rsidRPr="00552405">
        <w:rPr>
          <w:b/>
          <w:bCs/>
        </w:rPr>
        <w:t>).mouseover</w:t>
      </w:r>
      <w:proofErr w:type="gramEnd"/>
      <w:r w:rsidRPr="00552405">
        <w:rPr>
          <w:b/>
          <w:bCs/>
        </w:rPr>
        <w:t>(function(){</w:t>
      </w:r>
    </w:p>
    <w:p w14:paraId="03B2B567" w14:textId="7777777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 xml:space="preserve">        $(this</w:t>
      </w:r>
      <w:proofErr w:type="gramStart"/>
      <w:r w:rsidRPr="00552405">
        <w:rPr>
          <w:b/>
          <w:bCs/>
        </w:rPr>
        <w:t>).animate</w:t>
      </w:r>
      <w:proofErr w:type="gramEnd"/>
      <w:r w:rsidRPr="00552405">
        <w:rPr>
          <w:b/>
          <w:bCs/>
        </w:rPr>
        <w:t>({</w:t>
      </w:r>
    </w:p>
    <w:p w14:paraId="79E5E96F" w14:textId="7777777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 xml:space="preserve">            </w:t>
      </w:r>
      <w:proofErr w:type="spellStart"/>
      <w:r w:rsidRPr="00552405">
        <w:rPr>
          <w:b/>
          <w:bCs/>
        </w:rPr>
        <w:t>color</w:t>
      </w:r>
      <w:proofErr w:type="spellEnd"/>
      <w:r w:rsidRPr="00552405">
        <w:rPr>
          <w:b/>
          <w:bCs/>
        </w:rPr>
        <w:t>: '#</w:t>
      </w:r>
      <w:proofErr w:type="spellStart"/>
      <w:r w:rsidRPr="00552405">
        <w:rPr>
          <w:b/>
          <w:bCs/>
        </w:rPr>
        <w:t>ffffff</w:t>
      </w:r>
      <w:proofErr w:type="spellEnd"/>
      <w:r w:rsidRPr="00552405">
        <w:rPr>
          <w:b/>
          <w:bCs/>
        </w:rPr>
        <w:t>'</w:t>
      </w:r>
    </w:p>
    <w:p w14:paraId="0439504C" w14:textId="7777777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 xml:space="preserve">        }, 1500);</w:t>
      </w:r>
    </w:p>
    <w:p w14:paraId="25CA2896" w14:textId="7777777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 xml:space="preserve">    });</w:t>
      </w:r>
    </w:p>
    <w:p w14:paraId="5783C614" w14:textId="7777777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>});</w:t>
      </w:r>
    </w:p>
    <w:p w14:paraId="02C17317" w14:textId="105FD37D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 xml:space="preserve">  &lt;/script&gt;</w:t>
      </w:r>
    </w:p>
    <w:p w14:paraId="5268E50A" w14:textId="77777777" w:rsidR="00552405" w:rsidRPr="00552405" w:rsidRDefault="00552405" w:rsidP="00552405">
      <w:pPr>
        <w:rPr>
          <w:b/>
          <w:bCs/>
        </w:rPr>
      </w:pPr>
      <w:r w:rsidRPr="00552405">
        <w:rPr>
          <w:b/>
          <w:bCs/>
        </w:rPr>
        <w:t>&lt;/body&gt;</w:t>
      </w:r>
    </w:p>
    <w:p w14:paraId="0152C770" w14:textId="2E6DA2A6" w:rsidR="00B17689" w:rsidRDefault="00552405" w:rsidP="00552405">
      <w:pPr>
        <w:rPr>
          <w:b/>
          <w:bCs/>
        </w:rPr>
      </w:pPr>
      <w:r w:rsidRPr="00552405">
        <w:rPr>
          <w:b/>
          <w:bCs/>
        </w:rPr>
        <w:t>&lt;/html&gt;</w:t>
      </w:r>
    </w:p>
    <w:p w14:paraId="3F0595CB" w14:textId="54505E44" w:rsidR="00552405" w:rsidRDefault="00552405" w:rsidP="00552405">
      <w:pPr>
        <w:rPr>
          <w:b/>
          <w:bCs/>
        </w:rPr>
      </w:pPr>
    </w:p>
    <w:p w14:paraId="2A3D4885" w14:textId="748766D0" w:rsidR="00552405" w:rsidRDefault="00552405" w:rsidP="00552405">
      <w:pPr>
        <w:rPr>
          <w:b/>
          <w:bCs/>
          <w:color w:val="FF0000"/>
        </w:rPr>
      </w:pPr>
      <w:r w:rsidRPr="00552405">
        <w:rPr>
          <w:b/>
          <w:bCs/>
          <w:color w:val="FF0000"/>
        </w:rPr>
        <w:t>Add class</w:t>
      </w:r>
    </w:p>
    <w:p w14:paraId="0564E84E" w14:textId="77777777" w:rsidR="00552405" w:rsidRPr="00552405" w:rsidRDefault="00552405" w:rsidP="00552405">
      <w:r w:rsidRPr="00552405">
        <w:t>&lt;!DOCTYPE html&gt;</w:t>
      </w:r>
    </w:p>
    <w:p w14:paraId="0B30A6A5" w14:textId="77777777" w:rsidR="00552405" w:rsidRPr="00552405" w:rsidRDefault="00552405" w:rsidP="00552405">
      <w:r w:rsidRPr="00552405">
        <w:t>&lt;html&gt;</w:t>
      </w:r>
    </w:p>
    <w:p w14:paraId="6475C528" w14:textId="77777777" w:rsidR="00552405" w:rsidRPr="00552405" w:rsidRDefault="00552405" w:rsidP="00552405">
      <w:r w:rsidRPr="00552405">
        <w:t>&lt;head&gt;</w:t>
      </w:r>
    </w:p>
    <w:p w14:paraId="0D3978AD" w14:textId="22A40011" w:rsidR="00552405" w:rsidRPr="00552405" w:rsidRDefault="00552405" w:rsidP="00552405">
      <w:r w:rsidRPr="00552405">
        <w:t>&lt;script src="https://ajax.googleapis.com/ajax/libs/jquery/3.5.1/jquery.min.js"&gt;&lt;/script&gt;</w:t>
      </w:r>
    </w:p>
    <w:p w14:paraId="70D7370C" w14:textId="77777777" w:rsidR="00552405" w:rsidRPr="00552405" w:rsidRDefault="00552405" w:rsidP="00552405">
      <w:r w:rsidRPr="00552405">
        <w:t>&lt;style&gt;</w:t>
      </w:r>
    </w:p>
    <w:p w14:paraId="0B67BC07" w14:textId="77777777" w:rsidR="00552405" w:rsidRPr="00552405" w:rsidRDefault="00552405" w:rsidP="00552405">
      <w:proofErr w:type="gramStart"/>
      <w:r w:rsidRPr="00552405">
        <w:t>.headings</w:t>
      </w:r>
      <w:proofErr w:type="gramEnd"/>
      <w:r w:rsidRPr="00552405">
        <w:t xml:space="preserve"> {</w:t>
      </w:r>
    </w:p>
    <w:p w14:paraId="25A504FA" w14:textId="77777777" w:rsidR="00552405" w:rsidRPr="00552405" w:rsidRDefault="00552405" w:rsidP="00552405">
      <w:proofErr w:type="spellStart"/>
      <w:r w:rsidRPr="00552405">
        <w:t>color</w:t>
      </w:r>
      <w:proofErr w:type="spellEnd"/>
      <w:r w:rsidRPr="00552405">
        <w:t xml:space="preserve">: </w:t>
      </w:r>
      <w:proofErr w:type="spellStart"/>
      <w:r w:rsidRPr="00552405">
        <w:t>cadetblue</w:t>
      </w:r>
      <w:proofErr w:type="spellEnd"/>
      <w:r w:rsidRPr="00552405">
        <w:t>;</w:t>
      </w:r>
    </w:p>
    <w:p w14:paraId="46BCB9A5" w14:textId="77777777" w:rsidR="00552405" w:rsidRPr="00552405" w:rsidRDefault="00552405" w:rsidP="00552405">
      <w:r w:rsidRPr="00552405">
        <w:t xml:space="preserve">text-shadow: 2px </w:t>
      </w:r>
      <w:proofErr w:type="spellStart"/>
      <w:r w:rsidRPr="00552405">
        <w:t>2px</w:t>
      </w:r>
      <w:proofErr w:type="spellEnd"/>
      <w:r w:rsidRPr="00552405">
        <w:t xml:space="preserve"> </w:t>
      </w:r>
      <w:proofErr w:type="spellStart"/>
      <w:r w:rsidRPr="00552405">
        <w:t>2px</w:t>
      </w:r>
      <w:proofErr w:type="spellEnd"/>
      <w:r w:rsidRPr="00552405">
        <w:t xml:space="preserve"> black;</w:t>
      </w:r>
    </w:p>
    <w:p w14:paraId="71E3ECA3" w14:textId="5A7ACC24" w:rsidR="00552405" w:rsidRPr="00552405" w:rsidRDefault="00552405" w:rsidP="00552405">
      <w:r w:rsidRPr="00552405">
        <w:lastRenderedPageBreak/>
        <w:t>}</w:t>
      </w:r>
    </w:p>
    <w:p w14:paraId="4FFA0D18" w14:textId="77777777" w:rsidR="00552405" w:rsidRPr="00552405" w:rsidRDefault="00552405" w:rsidP="00552405">
      <w:proofErr w:type="gramStart"/>
      <w:r w:rsidRPr="00552405">
        <w:t>.paras</w:t>
      </w:r>
      <w:proofErr w:type="gramEnd"/>
      <w:r w:rsidRPr="00552405">
        <w:t xml:space="preserve"> {</w:t>
      </w:r>
    </w:p>
    <w:p w14:paraId="46D53081" w14:textId="77777777" w:rsidR="00552405" w:rsidRPr="00552405" w:rsidRDefault="00552405" w:rsidP="00552405">
      <w:r w:rsidRPr="00552405">
        <w:t xml:space="preserve">  </w:t>
      </w:r>
      <w:proofErr w:type="spellStart"/>
      <w:r w:rsidRPr="00552405">
        <w:t>color</w:t>
      </w:r>
      <w:proofErr w:type="spellEnd"/>
      <w:r w:rsidRPr="00552405">
        <w:t xml:space="preserve">: </w:t>
      </w:r>
      <w:proofErr w:type="spellStart"/>
      <w:r w:rsidRPr="00552405">
        <w:t>blueviolet</w:t>
      </w:r>
      <w:proofErr w:type="spellEnd"/>
      <w:r w:rsidRPr="00552405">
        <w:t>;</w:t>
      </w:r>
    </w:p>
    <w:p w14:paraId="7BB29615" w14:textId="77777777" w:rsidR="00552405" w:rsidRPr="00552405" w:rsidRDefault="00552405" w:rsidP="00552405">
      <w:r w:rsidRPr="00552405">
        <w:t>}</w:t>
      </w:r>
    </w:p>
    <w:p w14:paraId="0D349FF0" w14:textId="77777777" w:rsidR="00552405" w:rsidRPr="00552405" w:rsidRDefault="00552405" w:rsidP="00552405">
      <w:r w:rsidRPr="00552405">
        <w:t>&lt;/style&gt;</w:t>
      </w:r>
    </w:p>
    <w:p w14:paraId="36E87ADA" w14:textId="77777777" w:rsidR="00552405" w:rsidRPr="00552405" w:rsidRDefault="00552405" w:rsidP="00552405">
      <w:r w:rsidRPr="00552405">
        <w:t>&lt;/head&gt;</w:t>
      </w:r>
    </w:p>
    <w:p w14:paraId="7F87F61B" w14:textId="7B6E8896" w:rsidR="00552405" w:rsidRPr="00552405" w:rsidRDefault="00552405" w:rsidP="00552405">
      <w:r w:rsidRPr="00552405">
        <w:t>&lt;body&gt;</w:t>
      </w:r>
    </w:p>
    <w:p w14:paraId="1DF9539C" w14:textId="77777777" w:rsidR="00552405" w:rsidRPr="00552405" w:rsidRDefault="00552405" w:rsidP="00552405">
      <w:r w:rsidRPr="00552405">
        <w:t>&lt;h1&gt;LOVELY PROFESSIONAL UNIVERSITY&lt;/h1&gt;</w:t>
      </w:r>
    </w:p>
    <w:p w14:paraId="5CEC52EB" w14:textId="08A34A85" w:rsidR="00552405" w:rsidRPr="00552405" w:rsidRDefault="00552405" w:rsidP="00552405">
      <w:r w:rsidRPr="00552405">
        <w:t>&lt;h2&gt;PUNJAB&lt;/h2&gt;</w:t>
      </w:r>
    </w:p>
    <w:p w14:paraId="7135F908" w14:textId="77777777" w:rsidR="00552405" w:rsidRPr="00552405" w:rsidRDefault="00552405" w:rsidP="00552405">
      <w:r w:rsidRPr="00552405">
        <w:t>&lt;p&gt;hello&lt;/p&gt;</w:t>
      </w:r>
    </w:p>
    <w:p w14:paraId="3E9F9048" w14:textId="77777777" w:rsidR="00552405" w:rsidRPr="00552405" w:rsidRDefault="00552405" w:rsidP="00552405">
      <w:r w:rsidRPr="00552405">
        <w:t>&lt;p&gt;hey there&lt;/p&gt;</w:t>
      </w:r>
    </w:p>
    <w:p w14:paraId="0A6EF50C" w14:textId="77777777" w:rsidR="00552405" w:rsidRPr="00552405" w:rsidRDefault="00552405" w:rsidP="00552405">
      <w:r w:rsidRPr="00552405">
        <w:t>&lt;p&gt;how are you&lt;/p&gt;</w:t>
      </w:r>
    </w:p>
    <w:p w14:paraId="5DBB8D7F" w14:textId="77777777" w:rsidR="00552405" w:rsidRPr="00552405" w:rsidRDefault="00552405" w:rsidP="00552405">
      <w:r w:rsidRPr="00552405">
        <w:t>&lt;button&gt;Add class&lt;/button&gt;</w:t>
      </w:r>
    </w:p>
    <w:p w14:paraId="7F302D8E" w14:textId="77777777" w:rsidR="00552405" w:rsidRPr="00552405" w:rsidRDefault="00552405" w:rsidP="00552405"/>
    <w:p w14:paraId="76509A6B" w14:textId="77777777" w:rsidR="00552405" w:rsidRPr="00552405" w:rsidRDefault="00552405" w:rsidP="00552405">
      <w:r w:rsidRPr="00552405">
        <w:t>&lt;script&gt;</w:t>
      </w:r>
    </w:p>
    <w:p w14:paraId="0D40E233" w14:textId="77777777" w:rsidR="00552405" w:rsidRPr="00552405" w:rsidRDefault="00552405" w:rsidP="00552405">
      <w:r w:rsidRPr="00552405">
        <w:t xml:space="preserve">  $(document</w:t>
      </w:r>
      <w:proofErr w:type="gramStart"/>
      <w:r w:rsidRPr="00552405">
        <w:t>).ready</w:t>
      </w:r>
      <w:proofErr w:type="gramEnd"/>
      <w:r w:rsidRPr="00552405">
        <w:t>(function(){</w:t>
      </w:r>
    </w:p>
    <w:p w14:paraId="0D328497" w14:textId="77777777" w:rsidR="00552405" w:rsidRPr="00552405" w:rsidRDefault="00552405" w:rsidP="00552405">
      <w:r w:rsidRPr="00552405">
        <w:t xml:space="preserve">    $("button"</w:t>
      </w:r>
      <w:proofErr w:type="gramStart"/>
      <w:r w:rsidRPr="00552405">
        <w:t>).click</w:t>
      </w:r>
      <w:proofErr w:type="gramEnd"/>
      <w:r w:rsidRPr="00552405">
        <w:t>(function(){</w:t>
      </w:r>
    </w:p>
    <w:p w14:paraId="661541F6" w14:textId="77777777" w:rsidR="00552405" w:rsidRPr="00552405" w:rsidRDefault="00552405" w:rsidP="00552405">
      <w:r w:rsidRPr="00552405">
        <w:t xml:space="preserve">      $("h1, h2"</w:t>
      </w:r>
      <w:proofErr w:type="gramStart"/>
      <w:r w:rsidRPr="00552405">
        <w:t>).</w:t>
      </w:r>
      <w:proofErr w:type="spellStart"/>
      <w:r w:rsidRPr="00552405">
        <w:t>addClass</w:t>
      </w:r>
      <w:proofErr w:type="spellEnd"/>
      <w:proofErr w:type="gramEnd"/>
      <w:r w:rsidRPr="00552405">
        <w:t>("headings");</w:t>
      </w:r>
    </w:p>
    <w:p w14:paraId="5890618B" w14:textId="77777777" w:rsidR="00552405" w:rsidRPr="00552405" w:rsidRDefault="00552405" w:rsidP="00552405">
      <w:r w:rsidRPr="00552405">
        <w:t xml:space="preserve">      $("p"</w:t>
      </w:r>
      <w:proofErr w:type="gramStart"/>
      <w:r w:rsidRPr="00552405">
        <w:t>).</w:t>
      </w:r>
      <w:proofErr w:type="spellStart"/>
      <w:r w:rsidRPr="00552405">
        <w:t>addClass</w:t>
      </w:r>
      <w:proofErr w:type="spellEnd"/>
      <w:proofErr w:type="gramEnd"/>
      <w:r w:rsidRPr="00552405">
        <w:t>("paras");</w:t>
      </w:r>
    </w:p>
    <w:p w14:paraId="35FAEFE8" w14:textId="77777777" w:rsidR="00552405" w:rsidRPr="00552405" w:rsidRDefault="00552405" w:rsidP="00552405">
      <w:r w:rsidRPr="00552405">
        <w:t xml:space="preserve">    });</w:t>
      </w:r>
    </w:p>
    <w:p w14:paraId="76D26C06" w14:textId="77777777" w:rsidR="00552405" w:rsidRPr="00552405" w:rsidRDefault="00552405" w:rsidP="00552405">
      <w:r w:rsidRPr="00552405">
        <w:t xml:space="preserve">  });</w:t>
      </w:r>
    </w:p>
    <w:p w14:paraId="01870CBB" w14:textId="77777777" w:rsidR="00552405" w:rsidRPr="00552405" w:rsidRDefault="00552405" w:rsidP="00552405">
      <w:r w:rsidRPr="00552405">
        <w:t xml:space="preserve">  &lt;/script&gt;</w:t>
      </w:r>
    </w:p>
    <w:p w14:paraId="350020CD" w14:textId="77777777" w:rsidR="00552405" w:rsidRPr="00552405" w:rsidRDefault="00552405" w:rsidP="00552405"/>
    <w:p w14:paraId="60F71B29" w14:textId="77777777" w:rsidR="00552405" w:rsidRPr="00552405" w:rsidRDefault="00552405" w:rsidP="00552405">
      <w:r w:rsidRPr="00552405">
        <w:t>&lt;/body&gt;</w:t>
      </w:r>
    </w:p>
    <w:p w14:paraId="09801DF8" w14:textId="33F65F6A" w:rsidR="00552405" w:rsidRDefault="00552405" w:rsidP="00552405">
      <w:r w:rsidRPr="00552405">
        <w:t>&lt;/html&gt;</w:t>
      </w:r>
    </w:p>
    <w:p w14:paraId="0DB73349" w14:textId="6CDED568" w:rsidR="00552405" w:rsidRPr="00552405" w:rsidRDefault="00552405" w:rsidP="00552405">
      <w:pPr>
        <w:rPr>
          <w:color w:val="FF0000"/>
        </w:rPr>
      </w:pPr>
      <w:r w:rsidRPr="00552405">
        <w:rPr>
          <w:color w:val="FF0000"/>
        </w:rPr>
        <w:t>Append List</w:t>
      </w:r>
    </w:p>
    <w:p w14:paraId="4B1BAB11" w14:textId="77777777" w:rsidR="00552405" w:rsidRDefault="00552405" w:rsidP="00552405">
      <w:r>
        <w:t>&lt;!DOCTYPE html&gt;</w:t>
      </w:r>
    </w:p>
    <w:p w14:paraId="7F7E8B28" w14:textId="77777777" w:rsidR="00552405" w:rsidRDefault="00552405" w:rsidP="00552405">
      <w:r>
        <w:t>&lt;html&gt;</w:t>
      </w:r>
    </w:p>
    <w:p w14:paraId="34AD7185" w14:textId="77777777" w:rsidR="00552405" w:rsidRDefault="00552405" w:rsidP="00552405">
      <w:r>
        <w:t>&lt;head&gt;</w:t>
      </w:r>
    </w:p>
    <w:p w14:paraId="7CE8DC0C" w14:textId="77777777" w:rsidR="00552405" w:rsidRDefault="00552405" w:rsidP="00552405">
      <w:r>
        <w:t>&lt;script src="https://ajax.googleapis.com/ajax/libs/jquery/3.5.1/jquery.min.js"&gt;&lt;/script&gt;</w:t>
      </w:r>
    </w:p>
    <w:p w14:paraId="0C4EA54F" w14:textId="77777777" w:rsidR="00552405" w:rsidRDefault="00552405" w:rsidP="00552405"/>
    <w:p w14:paraId="40287F5F" w14:textId="77777777" w:rsidR="00552405" w:rsidRDefault="00552405" w:rsidP="00552405">
      <w:r>
        <w:lastRenderedPageBreak/>
        <w:t>&lt;/head&gt;</w:t>
      </w:r>
    </w:p>
    <w:p w14:paraId="6CAB37C6" w14:textId="77777777" w:rsidR="00552405" w:rsidRDefault="00552405" w:rsidP="00552405">
      <w:r>
        <w:t>&lt;body&gt;</w:t>
      </w:r>
    </w:p>
    <w:p w14:paraId="7F87A614" w14:textId="77777777" w:rsidR="00552405" w:rsidRDefault="00552405" w:rsidP="00552405"/>
    <w:p w14:paraId="11FB56E9" w14:textId="77777777" w:rsidR="00552405" w:rsidRDefault="00552405" w:rsidP="00552405">
      <w:r>
        <w:t>&lt;ul&gt;</w:t>
      </w:r>
    </w:p>
    <w:p w14:paraId="7241F60B" w14:textId="77777777" w:rsidR="00552405" w:rsidRDefault="00552405" w:rsidP="00552405">
      <w:r>
        <w:t xml:space="preserve">  &lt;li&gt;List item 1&lt;/li&gt;</w:t>
      </w:r>
    </w:p>
    <w:p w14:paraId="6788F62F" w14:textId="77777777" w:rsidR="00552405" w:rsidRDefault="00552405" w:rsidP="00552405">
      <w:r>
        <w:t xml:space="preserve">  &lt;li&gt;List item 2&lt;/li&gt;</w:t>
      </w:r>
    </w:p>
    <w:p w14:paraId="0C596263" w14:textId="77777777" w:rsidR="00552405" w:rsidRDefault="00552405" w:rsidP="00552405">
      <w:r>
        <w:t xml:space="preserve">  &lt;li&gt;List item 3&lt;/li&gt;</w:t>
      </w:r>
    </w:p>
    <w:p w14:paraId="5C20265D" w14:textId="77777777" w:rsidR="00552405" w:rsidRDefault="00552405" w:rsidP="00552405">
      <w:r>
        <w:t>&lt;/ul&gt;</w:t>
      </w:r>
    </w:p>
    <w:p w14:paraId="586C92AE" w14:textId="77777777" w:rsidR="00552405" w:rsidRDefault="00552405" w:rsidP="00552405"/>
    <w:p w14:paraId="5843EF55" w14:textId="77777777" w:rsidR="00552405" w:rsidRDefault="00552405" w:rsidP="00552405">
      <w:r>
        <w:t>&lt;button id="btn2"&gt;Append list item&lt;/button&gt;</w:t>
      </w:r>
    </w:p>
    <w:p w14:paraId="41416CB7" w14:textId="77777777" w:rsidR="00552405" w:rsidRDefault="00552405" w:rsidP="00552405"/>
    <w:p w14:paraId="05F48459" w14:textId="77777777" w:rsidR="00552405" w:rsidRDefault="00552405" w:rsidP="00552405">
      <w:r>
        <w:t>&lt;script&gt;</w:t>
      </w:r>
    </w:p>
    <w:p w14:paraId="1085F1F9" w14:textId="77777777" w:rsidR="00552405" w:rsidRDefault="00552405" w:rsidP="00552405">
      <w:r>
        <w:t>$(document</w:t>
      </w:r>
      <w:proofErr w:type="gramStart"/>
      <w:r>
        <w:t>).ready</w:t>
      </w:r>
      <w:proofErr w:type="gramEnd"/>
      <w:r>
        <w:t>(function(){</w:t>
      </w:r>
    </w:p>
    <w:p w14:paraId="7DA0944D" w14:textId="77777777" w:rsidR="00552405" w:rsidRDefault="00552405" w:rsidP="00552405">
      <w:r>
        <w:t xml:space="preserve">  $("#btn2"</w:t>
      </w:r>
      <w:proofErr w:type="gramStart"/>
      <w:r>
        <w:t>).click</w:t>
      </w:r>
      <w:proofErr w:type="gramEnd"/>
      <w:r>
        <w:t>(function(){</w:t>
      </w:r>
    </w:p>
    <w:p w14:paraId="14664CAE" w14:textId="77777777" w:rsidR="00552405" w:rsidRDefault="00552405" w:rsidP="00552405">
      <w:r>
        <w:t xml:space="preserve">    $("ul"</w:t>
      </w:r>
      <w:proofErr w:type="gramStart"/>
      <w:r>
        <w:t>).append</w:t>
      </w:r>
      <w:proofErr w:type="gramEnd"/>
      <w:r>
        <w:t>("&lt;li&gt;Appended item&lt;/li&gt;");</w:t>
      </w:r>
    </w:p>
    <w:p w14:paraId="339868AF" w14:textId="77777777" w:rsidR="00552405" w:rsidRDefault="00552405" w:rsidP="00552405">
      <w:r>
        <w:t xml:space="preserve">  });</w:t>
      </w:r>
    </w:p>
    <w:p w14:paraId="78F4C143" w14:textId="77777777" w:rsidR="00552405" w:rsidRDefault="00552405" w:rsidP="00552405">
      <w:r>
        <w:t>});</w:t>
      </w:r>
    </w:p>
    <w:p w14:paraId="0429B956" w14:textId="1D3AC22F" w:rsidR="00552405" w:rsidRDefault="00552405" w:rsidP="00552405">
      <w:r>
        <w:t>&lt;/script&gt;</w:t>
      </w:r>
    </w:p>
    <w:p w14:paraId="4FB7DDC6" w14:textId="77777777" w:rsidR="00552405" w:rsidRDefault="00552405" w:rsidP="00552405">
      <w:r>
        <w:t>&lt;/body&gt;</w:t>
      </w:r>
    </w:p>
    <w:p w14:paraId="3BADEC92" w14:textId="7238462F" w:rsidR="00552405" w:rsidRDefault="00552405" w:rsidP="00552405">
      <w:r>
        <w:t>&lt;/html&gt;</w:t>
      </w:r>
    </w:p>
    <w:p w14:paraId="48E6591C" w14:textId="77777777" w:rsidR="00552405" w:rsidRDefault="00552405" w:rsidP="00552405"/>
    <w:p w14:paraId="2D15D090" w14:textId="6299C8F7" w:rsidR="00552405" w:rsidRPr="00552405" w:rsidRDefault="00552405" w:rsidP="00552405">
      <w:pPr>
        <w:rPr>
          <w:color w:val="FF0000"/>
        </w:rPr>
      </w:pPr>
      <w:proofErr w:type="spellStart"/>
      <w:r w:rsidRPr="00552405">
        <w:rPr>
          <w:color w:val="FF0000"/>
        </w:rPr>
        <w:t>Attri</w:t>
      </w:r>
      <w:proofErr w:type="spellEnd"/>
      <w:r w:rsidRPr="00552405">
        <w:rPr>
          <w:color w:val="FF0000"/>
        </w:rPr>
        <w:t xml:space="preserve"> mimicker </w:t>
      </w:r>
    </w:p>
    <w:p w14:paraId="1BE6CDC5" w14:textId="47F56AFA" w:rsidR="00552405" w:rsidRDefault="00552405" w:rsidP="00552405">
      <w:r>
        <w:t>&lt;!DOCTYPE html&gt;</w:t>
      </w:r>
    </w:p>
    <w:p w14:paraId="0070D051" w14:textId="77777777" w:rsidR="00552405" w:rsidRDefault="00552405" w:rsidP="00552405">
      <w:r>
        <w:t>&lt;html&gt;</w:t>
      </w:r>
    </w:p>
    <w:p w14:paraId="02F46D6D" w14:textId="77777777" w:rsidR="00552405" w:rsidRDefault="00552405" w:rsidP="00552405">
      <w:r>
        <w:t>&lt;head&gt;</w:t>
      </w:r>
    </w:p>
    <w:p w14:paraId="76169256" w14:textId="77777777" w:rsidR="00552405" w:rsidRDefault="00552405" w:rsidP="00552405">
      <w:r>
        <w:t>&lt;script src="https://ajax.googleapis.com/ajax/libs/jquery/3.5.1/jquery.min.js"&gt;&lt;/script&gt;</w:t>
      </w:r>
    </w:p>
    <w:p w14:paraId="5AF8EB3B" w14:textId="77777777" w:rsidR="00552405" w:rsidRDefault="00552405" w:rsidP="00552405">
      <w:r>
        <w:t>&lt;script&gt;</w:t>
      </w:r>
    </w:p>
    <w:p w14:paraId="1A651D03" w14:textId="77777777" w:rsidR="00552405" w:rsidRDefault="00552405" w:rsidP="00552405">
      <w:r>
        <w:t>$(document</w:t>
      </w:r>
      <w:proofErr w:type="gramStart"/>
      <w:r>
        <w:t>).ready</w:t>
      </w:r>
      <w:proofErr w:type="gramEnd"/>
      <w:r>
        <w:t>(function(){</w:t>
      </w:r>
    </w:p>
    <w:p w14:paraId="3416C91E" w14:textId="77777777" w:rsidR="00552405" w:rsidRDefault="00552405" w:rsidP="00552405">
      <w:r>
        <w:t xml:space="preserve">  $("#</w:t>
      </w:r>
      <w:proofErr w:type="spellStart"/>
      <w:r>
        <w:t>btn</w:t>
      </w:r>
      <w:proofErr w:type="spellEnd"/>
      <w:r>
        <w:t>"</w:t>
      </w:r>
      <w:proofErr w:type="gramStart"/>
      <w:r>
        <w:t>).on</w:t>
      </w:r>
      <w:proofErr w:type="gramEnd"/>
      <w:r>
        <w:t>({</w:t>
      </w:r>
    </w:p>
    <w:p w14:paraId="692E533F" w14:textId="77777777" w:rsidR="00552405" w:rsidRDefault="00552405" w:rsidP="00552405">
      <w:r>
        <w:t xml:space="preserve">    mouseover: </w:t>
      </w:r>
      <w:proofErr w:type="gramStart"/>
      <w:r>
        <w:t>function(</w:t>
      </w:r>
      <w:proofErr w:type="gramEnd"/>
      <w:r>
        <w:t>){</w:t>
      </w:r>
    </w:p>
    <w:p w14:paraId="313C7F70" w14:textId="77777777" w:rsidR="00552405" w:rsidRDefault="00552405" w:rsidP="00552405"/>
    <w:p w14:paraId="78F1C693" w14:textId="77777777" w:rsidR="00552405" w:rsidRDefault="00552405" w:rsidP="00552405">
      <w:r>
        <w:lastRenderedPageBreak/>
        <w:t xml:space="preserve">    //instead of "</w:t>
      </w:r>
      <w:proofErr w:type="spellStart"/>
      <w:r>
        <w:t>attr</w:t>
      </w:r>
      <w:proofErr w:type="spellEnd"/>
      <w:r>
        <w:t>", we can also use "prop"</w:t>
      </w:r>
    </w:p>
    <w:p w14:paraId="6E5BDBE7" w14:textId="77777777" w:rsidR="00552405" w:rsidRDefault="00552405" w:rsidP="00552405">
      <w:r>
        <w:t xml:space="preserve">    $("#</w:t>
      </w:r>
      <w:proofErr w:type="spellStart"/>
      <w:r>
        <w:t>btn</w:t>
      </w:r>
      <w:proofErr w:type="spellEnd"/>
      <w:r>
        <w:t>"</w:t>
      </w:r>
      <w:proofErr w:type="gramStart"/>
      <w:r>
        <w:t>).</w:t>
      </w:r>
      <w:proofErr w:type="spellStart"/>
      <w:r>
        <w:t>attr</w:t>
      </w:r>
      <w:proofErr w:type="spellEnd"/>
      <w:proofErr w:type="gramEnd"/>
      <w:r>
        <w:t>({"type" : "text", "value":""}).</w:t>
      </w:r>
      <w:proofErr w:type="spellStart"/>
      <w:r>
        <w:t>css</w:t>
      </w:r>
      <w:proofErr w:type="spellEnd"/>
      <w:r>
        <w:t>("background", "</w:t>
      </w:r>
      <w:proofErr w:type="spellStart"/>
      <w:r>
        <w:t>lightgreen</w:t>
      </w:r>
      <w:proofErr w:type="spellEnd"/>
      <w:r>
        <w:t>");</w:t>
      </w:r>
    </w:p>
    <w:p w14:paraId="55101957" w14:textId="77777777" w:rsidR="00552405" w:rsidRDefault="00552405" w:rsidP="00552405">
      <w:r>
        <w:t xml:space="preserve">  },</w:t>
      </w:r>
    </w:p>
    <w:p w14:paraId="65A8F226" w14:textId="77777777" w:rsidR="00552405" w:rsidRDefault="00552405" w:rsidP="00552405">
      <w:r>
        <w:t xml:space="preserve">  </w:t>
      </w:r>
      <w:proofErr w:type="spellStart"/>
      <w:r>
        <w:t>mouseout</w:t>
      </w:r>
      <w:proofErr w:type="spellEnd"/>
      <w:r>
        <w:t xml:space="preserve">: </w:t>
      </w:r>
      <w:proofErr w:type="gramStart"/>
      <w:r>
        <w:t>function(</w:t>
      </w:r>
      <w:proofErr w:type="gramEnd"/>
      <w:r>
        <w:t>){</w:t>
      </w:r>
    </w:p>
    <w:p w14:paraId="1D5E89F4" w14:textId="77777777" w:rsidR="00552405" w:rsidRDefault="00552405" w:rsidP="00552405">
      <w:r>
        <w:t xml:space="preserve">    $("#</w:t>
      </w:r>
      <w:proofErr w:type="spellStart"/>
      <w:r>
        <w:t>btn</w:t>
      </w:r>
      <w:proofErr w:type="spellEnd"/>
      <w:r>
        <w:t>"</w:t>
      </w:r>
      <w:proofErr w:type="gramStart"/>
      <w:r>
        <w:t>).</w:t>
      </w:r>
      <w:proofErr w:type="spellStart"/>
      <w:r>
        <w:t>attr</w:t>
      </w:r>
      <w:proofErr w:type="spellEnd"/>
      <w:proofErr w:type="gramEnd"/>
      <w:r>
        <w:t>({"type": "button", "value":":) Hey I'm a mimicker"}).</w:t>
      </w:r>
      <w:proofErr w:type="spellStart"/>
      <w:r>
        <w:t>css</w:t>
      </w:r>
      <w:proofErr w:type="spellEnd"/>
      <w:r>
        <w:t>("background", "");</w:t>
      </w:r>
    </w:p>
    <w:p w14:paraId="4EDF0991" w14:textId="77777777" w:rsidR="00552405" w:rsidRDefault="00552405" w:rsidP="00552405">
      <w:r>
        <w:t xml:space="preserve">  }</w:t>
      </w:r>
    </w:p>
    <w:p w14:paraId="5D7ED4CB" w14:textId="77777777" w:rsidR="00552405" w:rsidRDefault="00552405" w:rsidP="00552405">
      <w:r>
        <w:t>});</w:t>
      </w:r>
    </w:p>
    <w:p w14:paraId="65B656C5" w14:textId="77777777" w:rsidR="00552405" w:rsidRDefault="00552405" w:rsidP="00552405">
      <w:r>
        <w:t>})</w:t>
      </w:r>
    </w:p>
    <w:p w14:paraId="1F2BBA68" w14:textId="77777777" w:rsidR="00552405" w:rsidRDefault="00552405" w:rsidP="00552405">
      <w:r>
        <w:t>&lt;/script&gt;</w:t>
      </w:r>
    </w:p>
    <w:p w14:paraId="6B9ADE67" w14:textId="77777777" w:rsidR="00552405" w:rsidRDefault="00552405" w:rsidP="00552405">
      <w:r>
        <w:t>&lt;/head&gt;</w:t>
      </w:r>
    </w:p>
    <w:p w14:paraId="1E15CD1B" w14:textId="7A9E0C70" w:rsidR="00552405" w:rsidRDefault="00552405" w:rsidP="00552405">
      <w:r>
        <w:t>&lt;body&gt;</w:t>
      </w:r>
    </w:p>
    <w:p w14:paraId="179C3315" w14:textId="7ADFE696" w:rsidR="00552405" w:rsidRDefault="00552405" w:rsidP="00552405">
      <w:r>
        <w:t>&lt;input type="button" value=":) Hey I'm a mimicker" id="</w:t>
      </w:r>
      <w:proofErr w:type="spellStart"/>
      <w:r>
        <w:t>btn</w:t>
      </w:r>
      <w:proofErr w:type="spellEnd"/>
      <w:r>
        <w:t>"&gt;</w:t>
      </w:r>
    </w:p>
    <w:p w14:paraId="5E60632D" w14:textId="77777777" w:rsidR="00552405" w:rsidRDefault="00552405" w:rsidP="00552405">
      <w:r>
        <w:t>&lt;/body&gt;</w:t>
      </w:r>
    </w:p>
    <w:p w14:paraId="73E9735B" w14:textId="00DE6E83" w:rsidR="00552405" w:rsidRDefault="00552405" w:rsidP="00552405">
      <w:r>
        <w:t>&lt;/html&gt;</w:t>
      </w:r>
    </w:p>
    <w:p w14:paraId="70423901" w14:textId="3791DC04" w:rsidR="00552405" w:rsidRPr="00552405" w:rsidRDefault="00552405" w:rsidP="00552405">
      <w:pPr>
        <w:rPr>
          <w:color w:val="FF0000"/>
        </w:rPr>
      </w:pPr>
    </w:p>
    <w:p w14:paraId="71B2662F" w14:textId="6E591917" w:rsidR="00552405" w:rsidRPr="00552405" w:rsidRDefault="00552405" w:rsidP="00552405">
      <w:pPr>
        <w:rPr>
          <w:color w:val="FF0000"/>
        </w:rPr>
      </w:pPr>
      <w:r w:rsidRPr="00552405">
        <w:rPr>
          <w:color w:val="FF0000"/>
        </w:rPr>
        <w:t xml:space="preserve">Disable button </w:t>
      </w:r>
    </w:p>
    <w:p w14:paraId="2F71FF70" w14:textId="77777777" w:rsidR="00552405" w:rsidRDefault="00552405" w:rsidP="00552405">
      <w:r>
        <w:t>&lt;!DOCTYPE html&gt;</w:t>
      </w:r>
    </w:p>
    <w:p w14:paraId="43614B5F" w14:textId="77777777" w:rsidR="00552405" w:rsidRDefault="00552405" w:rsidP="00552405">
      <w:r>
        <w:t>&lt;html&gt;</w:t>
      </w:r>
    </w:p>
    <w:p w14:paraId="069553A2" w14:textId="77777777" w:rsidR="00552405" w:rsidRDefault="00552405" w:rsidP="00552405">
      <w:r>
        <w:t>&lt;head&gt;</w:t>
      </w:r>
    </w:p>
    <w:p w14:paraId="29B61258" w14:textId="77777777" w:rsidR="00552405" w:rsidRDefault="00552405" w:rsidP="00552405">
      <w:r>
        <w:t>&lt;script src="https://ajax.googleapis.com/ajax/libs/jquery/3.5.1/jquery.min.js"&gt;&lt;/script&gt;</w:t>
      </w:r>
    </w:p>
    <w:p w14:paraId="48EA7F0D" w14:textId="77777777" w:rsidR="00552405" w:rsidRDefault="00552405" w:rsidP="00552405"/>
    <w:p w14:paraId="671901B1" w14:textId="77777777" w:rsidR="00552405" w:rsidRDefault="00552405" w:rsidP="00552405">
      <w:r>
        <w:t>&lt;/head&gt;</w:t>
      </w:r>
    </w:p>
    <w:p w14:paraId="4562D9B0" w14:textId="77777777" w:rsidR="00552405" w:rsidRDefault="00552405" w:rsidP="00552405">
      <w:r>
        <w:t>&lt;body&gt;</w:t>
      </w:r>
    </w:p>
    <w:p w14:paraId="7C460E79" w14:textId="77777777" w:rsidR="00552405" w:rsidRDefault="00552405" w:rsidP="00552405">
      <w:r>
        <w:t>&lt;form&gt;</w:t>
      </w:r>
    </w:p>
    <w:p w14:paraId="26A63A7C" w14:textId="77777777" w:rsidR="00552405" w:rsidRDefault="00552405" w:rsidP="00552405">
      <w:r>
        <w:t>&lt;input type="text" name="name" id="name"&gt;&lt;</w:t>
      </w:r>
      <w:proofErr w:type="spellStart"/>
      <w:r>
        <w:t>br</w:t>
      </w:r>
      <w:proofErr w:type="spellEnd"/>
      <w:r>
        <w:t>&gt;</w:t>
      </w:r>
    </w:p>
    <w:p w14:paraId="521E6AB5" w14:textId="77777777" w:rsidR="00552405" w:rsidRDefault="00552405" w:rsidP="00552405">
      <w:r>
        <w:t>&lt;input type="submit" name="submit" id="</w:t>
      </w:r>
      <w:proofErr w:type="spellStart"/>
      <w:r>
        <w:t>btn</w:t>
      </w:r>
      <w:proofErr w:type="spellEnd"/>
      <w:r>
        <w:t>" disabled="disabled"&gt;</w:t>
      </w:r>
    </w:p>
    <w:p w14:paraId="73F07C6A" w14:textId="77777777" w:rsidR="00552405" w:rsidRDefault="00552405" w:rsidP="00552405">
      <w:r>
        <w:t>&lt;/form&gt;</w:t>
      </w:r>
    </w:p>
    <w:p w14:paraId="6BE1E677" w14:textId="77777777" w:rsidR="00552405" w:rsidRDefault="00552405" w:rsidP="00552405">
      <w:r>
        <w:t>&lt;script&gt;</w:t>
      </w:r>
    </w:p>
    <w:p w14:paraId="54535C17" w14:textId="77777777" w:rsidR="00552405" w:rsidRDefault="00552405" w:rsidP="00552405">
      <w:r>
        <w:t xml:space="preserve"> $('#name'</w:t>
      </w:r>
      <w:proofErr w:type="gramStart"/>
      <w:r>
        <w:t>).</w:t>
      </w:r>
      <w:proofErr w:type="spellStart"/>
      <w:r>
        <w:t>keyup</w:t>
      </w:r>
      <w:proofErr w:type="spellEnd"/>
      <w:proofErr w:type="gramEnd"/>
      <w:r>
        <w:t>(function(){</w:t>
      </w:r>
    </w:p>
    <w:p w14:paraId="1D00B7BF" w14:textId="77777777" w:rsidR="00552405" w:rsidRDefault="00552405" w:rsidP="00552405">
      <w:r>
        <w:t>if($('#name'</w:t>
      </w:r>
      <w:proofErr w:type="gramStart"/>
      <w:r>
        <w:t>).</w:t>
      </w:r>
      <w:proofErr w:type="spellStart"/>
      <w:r>
        <w:t>val</w:t>
      </w:r>
      <w:proofErr w:type="spellEnd"/>
      <w:proofErr w:type="gramEnd"/>
      <w:r>
        <w:t>()!='')</w:t>
      </w:r>
    </w:p>
    <w:p w14:paraId="3F95E89D" w14:textId="77777777" w:rsidR="00552405" w:rsidRDefault="00552405" w:rsidP="00552405">
      <w:r>
        <w:t>{</w:t>
      </w:r>
    </w:p>
    <w:p w14:paraId="75099AC9" w14:textId="77777777" w:rsidR="00552405" w:rsidRDefault="00552405" w:rsidP="00552405">
      <w:r>
        <w:lastRenderedPageBreak/>
        <w:t xml:space="preserve">  $('#</w:t>
      </w:r>
      <w:proofErr w:type="spellStart"/>
      <w:r>
        <w:t>btn</w:t>
      </w:r>
      <w:proofErr w:type="spellEnd"/>
      <w:r>
        <w:t>'</w:t>
      </w:r>
      <w:proofErr w:type="gramStart"/>
      <w:r>
        <w:t>).</w:t>
      </w:r>
      <w:proofErr w:type="spellStart"/>
      <w:r>
        <w:t>removeAttr</w:t>
      </w:r>
      <w:proofErr w:type="spellEnd"/>
      <w:proofErr w:type="gramEnd"/>
      <w:r>
        <w:t>('disabled');</w:t>
      </w:r>
    </w:p>
    <w:p w14:paraId="0C84035D" w14:textId="77777777" w:rsidR="00552405" w:rsidRDefault="00552405" w:rsidP="00552405">
      <w:r>
        <w:t xml:space="preserve">} </w:t>
      </w:r>
    </w:p>
    <w:p w14:paraId="3F81C174" w14:textId="77777777" w:rsidR="00552405" w:rsidRDefault="00552405" w:rsidP="00552405">
      <w:proofErr w:type="gramStart"/>
      <w:r>
        <w:t>else{</w:t>
      </w:r>
      <w:proofErr w:type="gramEnd"/>
    </w:p>
    <w:p w14:paraId="6FE76198" w14:textId="77777777" w:rsidR="00552405" w:rsidRDefault="00552405" w:rsidP="00552405">
      <w:r>
        <w:t xml:space="preserve">  $('#</w:t>
      </w:r>
      <w:proofErr w:type="spellStart"/>
      <w:r>
        <w:t>btn</w:t>
      </w:r>
      <w:proofErr w:type="spellEnd"/>
      <w:r>
        <w:t>'</w:t>
      </w:r>
      <w:proofErr w:type="gramStart"/>
      <w:r>
        <w:t>).</w:t>
      </w:r>
      <w:proofErr w:type="spellStart"/>
      <w:r>
        <w:t>attr</w:t>
      </w:r>
      <w:proofErr w:type="spellEnd"/>
      <w:proofErr w:type="gramEnd"/>
      <w:r>
        <w:t>('</w:t>
      </w:r>
      <w:proofErr w:type="spellStart"/>
      <w:r>
        <w:t>disabled','disabled</w:t>
      </w:r>
      <w:proofErr w:type="spellEnd"/>
      <w:r>
        <w:t>');</w:t>
      </w:r>
    </w:p>
    <w:p w14:paraId="1A97F7FC" w14:textId="77777777" w:rsidR="00552405" w:rsidRDefault="00552405" w:rsidP="00552405">
      <w:r>
        <w:t>}</w:t>
      </w:r>
    </w:p>
    <w:p w14:paraId="53114A73" w14:textId="77777777" w:rsidR="00552405" w:rsidRDefault="00552405" w:rsidP="00552405"/>
    <w:p w14:paraId="5961F7B1" w14:textId="77777777" w:rsidR="00552405" w:rsidRDefault="00552405" w:rsidP="00552405">
      <w:r>
        <w:t xml:space="preserve"> })</w:t>
      </w:r>
    </w:p>
    <w:p w14:paraId="1AB807D2" w14:textId="3D82A940" w:rsidR="00552405" w:rsidRDefault="00552405" w:rsidP="00552405">
      <w:r>
        <w:t>&lt;/script&gt;</w:t>
      </w:r>
    </w:p>
    <w:p w14:paraId="2110D1E4" w14:textId="77777777" w:rsidR="00552405" w:rsidRDefault="00552405" w:rsidP="00552405">
      <w:r>
        <w:t>&lt;/body&gt;</w:t>
      </w:r>
    </w:p>
    <w:p w14:paraId="6B2468C3" w14:textId="1D50E010" w:rsidR="00552405" w:rsidRDefault="00552405" w:rsidP="00552405">
      <w:r>
        <w:t>&lt;/html&gt;</w:t>
      </w:r>
    </w:p>
    <w:p w14:paraId="663A829A" w14:textId="58A3DFAE" w:rsidR="00552405" w:rsidRDefault="00552405" w:rsidP="00552405">
      <w:pPr>
        <w:rPr>
          <w:color w:val="FF0000"/>
        </w:rPr>
      </w:pPr>
      <w:r w:rsidRPr="00552405">
        <w:rPr>
          <w:color w:val="FF0000"/>
        </w:rPr>
        <w:t>Get content</w:t>
      </w:r>
    </w:p>
    <w:p w14:paraId="56E21CC3" w14:textId="77777777" w:rsidR="00552405" w:rsidRDefault="00552405" w:rsidP="00552405">
      <w:r>
        <w:t>&lt;!DOCTYPE html&gt;</w:t>
      </w:r>
    </w:p>
    <w:p w14:paraId="3B7643C7" w14:textId="77777777" w:rsidR="00552405" w:rsidRDefault="00552405" w:rsidP="00552405">
      <w:r>
        <w:t>&lt;html&gt;</w:t>
      </w:r>
    </w:p>
    <w:p w14:paraId="4312F917" w14:textId="77777777" w:rsidR="00552405" w:rsidRDefault="00552405" w:rsidP="00552405">
      <w:r>
        <w:t>&lt;head&gt;</w:t>
      </w:r>
    </w:p>
    <w:p w14:paraId="49EAD25A" w14:textId="77777777" w:rsidR="00552405" w:rsidRDefault="00552405" w:rsidP="00552405">
      <w:r>
        <w:t>&lt;script src="https://ajax.googleapis.com/ajax/libs/jquery/3.5.1/jquery.min.js"&gt;&lt;/script&gt;</w:t>
      </w:r>
    </w:p>
    <w:p w14:paraId="5094AF38" w14:textId="77777777" w:rsidR="00552405" w:rsidRDefault="00552405" w:rsidP="00552405">
      <w:r>
        <w:t>&lt;script&gt;</w:t>
      </w:r>
    </w:p>
    <w:p w14:paraId="7312E017" w14:textId="77777777" w:rsidR="00552405" w:rsidRDefault="00552405" w:rsidP="00552405">
      <w:r>
        <w:t>$(document</w:t>
      </w:r>
      <w:proofErr w:type="gramStart"/>
      <w:r>
        <w:t>).ready</w:t>
      </w:r>
      <w:proofErr w:type="gramEnd"/>
      <w:r>
        <w:t>(function(){</w:t>
      </w:r>
    </w:p>
    <w:p w14:paraId="362BD003" w14:textId="77777777" w:rsidR="00552405" w:rsidRDefault="00552405" w:rsidP="00552405">
      <w:r>
        <w:t xml:space="preserve">  $("#b1"</w:t>
      </w:r>
      <w:proofErr w:type="gramStart"/>
      <w:r>
        <w:t>).click</w:t>
      </w:r>
      <w:proofErr w:type="gramEnd"/>
      <w:r>
        <w:t>(function(){</w:t>
      </w:r>
    </w:p>
    <w:p w14:paraId="49D7CE18" w14:textId="77777777" w:rsidR="00552405" w:rsidRDefault="00552405" w:rsidP="00552405">
      <w:r>
        <w:t xml:space="preserve">    alert($("h1").</w:t>
      </w:r>
      <w:proofErr w:type="gramStart"/>
      <w:r>
        <w:t>text(</w:t>
      </w:r>
      <w:proofErr w:type="gramEnd"/>
      <w:r>
        <w:t>));</w:t>
      </w:r>
    </w:p>
    <w:p w14:paraId="770A41BC" w14:textId="77777777" w:rsidR="00552405" w:rsidRDefault="00552405" w:rsidP="00552405">
      <w:r>
        <w:t xml:space="preserve">  });</w:t>
      </w:r>
    </w:p>
    <w:p w14:paraId="5F88D363" w14:textId="77777777" w:rsidR="00552405" w:rsidRDefault="00552405" w:rsidP="00552405">
      <w:r>
        <w:t xml:space="preserve">  $("#b2"</w:t>
      </w:r>
      <w:proofErr w:type="gramStart"/>
      <w:r>
        <w:t>).click</w:t>
      </w:r>
      <w:proofErr w:type="gramEnd"/>
      <w:r>
        <w:t>(function(){</w:t>
      </w:r>
    </w:p>
    <w:p w14:paraId="1F22742E" w14:textId="77777777" w:rsidR="00552405" w:rsidRDefault="00552405" w:rsidP="00552405">
      <w:r>
        <w:t xml:space="preserve">    alert($("h1").</w:t>
      </w:r>
      <w:proofErr w:type="gramStart"/>
      <w:r>
        <w:t>html(</w:t>
      </w:r>
      <w:proofErr w:type="gramEnd"/>
      <w:r>
        <w:t>));</w:t>
      </w:r>
    </w:p>
    <w:p w14:paraId="07CFBBD1" w14:textId="77777777" w:rsidR="00552405" w:rsidRDefault="00552405" w:rsidP="00552405">
      <w:r>
        <w:t xml:space="preserve">  });</w:t>
      </w:r>
    </w:p>
    <w:p w14:paraId="4764EFC1" w14:textId="77777777" w:rsidR="00552405" w:rsidRDefault="00552405" w:rsidP="00552405">
      <w:r>
        <w:t xml:space="preserve">  $("#b3"</w:t>
      </w:r>
      <w:proofErr w:type="gramStart"/>
      <w:r>
        <w:t>).click</w:t>
      </w:r>
      <w:proofErr w:type="gramEnd"/>
      <w:r>
        <w:t>(function(){</w:t>
      </w:r>
    </w:p>
    <w:p w14:paraId="064EAD1D" w14:textId="77777777" w:rsidR="00552405" w:rsidRDefault="00552405" w:rsidP="00552405">
      <w:r>
        <w:t xml:space="preserve">    alert($("#</w:t>
      </w:r>
      <w:proofErr w:type="spellStart"/>
      <w:r>
        <w:t>lpu</w:t>
      </w:r>
      <w:proofErr w:type="spellEnd"/>
      <w:r>
        <w:t>"</w:t>
      </w:r>
      <w:proofErr w:type="gramStart"/>
      <w:r>
        <w:t>).</w:t>
      </w:r>
      <w:proofErr w:type="spellStart"/>
      <w:r>
        <w:t>attr</w:t>
      </w:r>
      <w:proofErr w:type="spellEnd"/>
      <w:proofErr w:type="gramEnd"/>
      <w:r>
        <w:t>("</w:t>
      </w:r>
      <w:proofErr w:type="spellStart"/>
      <w:r>
        <w:t>href</w:t>
      </w:r>
      <w:proofErr w:type="spellEnd"/>
      <w:r>
        <w:t>"));</w:t>
      </w:r>
    </w:p>
    <w:p w14:paraId="1353D787" w14:textId="77777777" w:rsidR="00552405" w:rsidRDefault="00552405" w:rsidP="00552405">
      <w:r>
        <w:t xml:space="preserve">  });</w:t>
      </w:r>
    </w:p>
    <w:p w14:paraId="12800D0B" w14:textId="77777777" w:rsidR="00552405" w:rsidRDefault="00552405" w:rsidP="00552405">
      <w:r>
        <w:t xml:space="preserve">  $("</w:t>
      </w:r>
      <w:proofErr w:type="spellStart"/>
      <w:r>
        <w:t>img</w:t>
      </w:r>
      <w:proofErr w:type="spellEnd"/>
      <w:r>
        <w:t>"</w:t>
      </w:r>
      <w:proofErr w:type="gramStart"/>
      <w:r>
        <w:t>).click</w:t>
      </w:r>
      <w:proofErr w:type="gramEnd"/>
      <w:r>
        <w:t>(function(){</w:t>
      </w:r>
    </w:p>
    <w:p w14:paraId="55811EE9" w14:textId="77777777" w:rsidR="00552405" w:rsidRDefault="00552405" w:rsidP="00552405">
      <w:r>
        <w:t xml:space="preserve">    alert($("#</w:t>
      </w:r>
      <w:proofErr w:type="spellStart"/>
      <w:r>
        <w:t>lpu</w:t>
      </w:r>
      <w:proofErr w:type="spellEnd"/>
      <w:r>
        <w:t>"</w:t>
      </w:r>
      <w:proofErr w:type="gramStart"/>
      <w:r>
        <w:t>).</w:t>
      </w:r>
      <w:proofErr w:type="spellStart"/>
      <w:r>
        <w:t>attr</w:t>
      </w:r>
      <w:proofErr w:type="spellEnd"/>
      <w:proofErr w:type="gramEnd"/>
      <w:r>
        <w:t>("</w:t>
      </w:r>
      <w:proofErr w:type="spellStart"/>
      <w:r>
        <w:t>href</w:t>
      </w:r>
      <w:proofErr w:type="spellEnd"/>
      <w:r>
        <w:t>"));</w:t>
      </w:r>
    </w:p>
    <w:p w14:paraId="558BA829" w14:textId="77777777" w:rsidR="00552405" w:rsidRDefault="00552405" w:rsidP="00552405">
      <w:r>
        <w:t xml:space="preserve">  });</w:t>
      </w:r>
    </w:p>
    <w:p w14:paraId="69BF0CBA" w14:textId="77777777" w:rsidR="00552405" w:rsidRDefault="00552405" w:rsidP="00552405">
      <w:r>
        <w:t>});</w:t>
      </w:r>
    </w:p>
    <w:p w14:paraId="6158219F" w14:textId="77777777" w:rsidR="00552405" w:rsidRDefault="00552405" w:rsidP="00552405">
      <w:r>
        <w:t>&lt;/script&gt;</w:t>
      </w:r>
    </w:p>
    <w:p w14:paraId="0D0EB9BD" w14:textId="77777777" w:rsidR="00552405" w:rsidRDefault="00552405" w:rsidP="00552405">
      <w:r>
        <w:lastRenderedPageBreak/>
        <w:t>&lt;/head&gt;</w:t>
      </w:r>
    </w:p>
    <w:p w14:paraId="08F84D7F" w14:textId="77777777" w:rsidR="00552405" w:rsidRDefault="00552405" w:rsidP="00552405">
      <w:r>
        <w:t>&lt;body&gt;</w:t>
      </w:r>
    </w:p>
    <w:p w14:paraId="38C1BFB4" w14:textId="77777777" w:rsidR="00552405" w:rsidRDefault="00552405" w:rsidP="00552405"/>
    <w:p w14:paraId="7BE42990" w14:textId="77777777" w:rsidR="00552405" w:rsidRDefault="00552405" w:rsidP="00552405">
      <w:r>
        <w:t>&lt;h1&gt;LOVELY PROFESSIONAL UNIVERSITY&lt;p&gt; India&lt;/p&gt;&lt;/h1&gt;</w:t>
      </w:r>
    </w:p>
    <w:p w14:paraId="7B1B7CF5" w14:textId="77777777" w:rsidR="00552405" w:rsidRDefault="00552405" w:rsidP="00552405">
      <w:r>
        <w:t>&lt;h2&gt;PUNJAB&lt;/h2&gt;</w:t>
      </w:r>
    </w:p>
    <w:p w14:paraId="6895C8C0" w14:textId="77777777" w:rsidR="00552405" w:rsidRDefault="00552405" w:rsidP="00552405">
      <w:r>
        <w:t>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1.jpg" height="100" width="100"&gt; &lt;</w:t>
      </w:r>
      <w:proofErr w:type="spellStart"/>
      <w:r>
        <w:t>br</w:t>
      </w:r>
      <w:proofErr w:type="spellEnd"/>
      <w:r>
        <w:t>&gt;</w:t>
      </w:r>
    </w:p>
    <w:p w14:paraId="5543506E" w14:textId="77777777" w:rsidR="00552405" w:rsidRDefault="00552405" w:rsidP="00552405">
      <w:r>
        <w:t xml:space="preserve">&lt;a </w:t>
      </w:r>
      <w:proofErr w:type="spellStart"/>
      <w:r>
        <w:t>href</w:t>
      </w:r>
      <w:proofErr w:type="spellEnd"/>
      <w:r>
        <w:t>="https://www.lpu.in/" id="</w:t>
      </w:r>
      <w:proofErr w:type="spellStart"/>
      <w:r>
        <w:t>lpu</w:t>
      </w:r>
      <w:proofErr w:type="spellEnd"/>
      <w:r>
        <w:t>"&gt;lpu.in&lt;/a&gt;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14:paraId="12716E45" w14:textId="77777777" w:rsidR="00552405" w:rsidRDefault="00552405" w:rsidP="00552405">
      <w:r>
        <w:t>&lt;button id="b1"&gt;TEXT&lt;/button&gt;</w:t>
      </w:r>
    </w:p>
    <w:p w14:paraId="24A00C88" w14:textId="77777777" w:rsidR="00552405" w:rsidRDefault="00552405" w:rsidP="00552405">
      <w:r>
        <w:t>&lt;button id="b2"&gt;HTML&lt;/button&gt;</w:t>
      </w:r>
    </w:p>
    <w:p w14:paraId="4292C784" w14:textId="2F465AB8" w:rsidR="00552405" w:rsidRDefault="00552405" w:rsidP="00552405">
      <w:r>
        <w:t>&lt;button id="b3"&gt;ATTRIBUTE&lt;/button&gt;</w:t>
      </w:r>
    </w:p>
    <w:p w14:paraId="13FCF6C3" w14:textId="77777777" w:rsidR="00552405" w:rsidRDefault="00552405" w:rsidP="00552405">
      <w:r>
        <w:t>&lt;/body&gt;</w:t>
      </w:r>
    </w:p>
    <w:p w14:paraId="21C8F17A" w14:textId="39131E89" w:rsidR="00552405" w:rsidRDefault="00552405" w:rsidP="00552405">
      <w:r>
        <w:t>&lt;/html&gt;</w:t>
      </w:r>
    </w:p>
    <w:p w14:paraId="2D873182" w14:textId="3683037F" w:rsidR="00552405" w:rsidRPr="00552405" w:rsidRDefault="00552405" w:rsidP="00552405">
      <w:pPr>
        <w:rPr>
          <w:color w:val="FF0000"/>
        </w:rPr>
      </w:pPr>
    </w:p>
    <w:p w14:paraId="5B29EC9C" w14:textId="5252AC9A" w:rsidR="00552405" w:rsidRDefault="00552405" w:rsidP="00552405">
      <w:pPr>
        <w:rPr>
          <w:color w:val="FF0000"/>
        </w:rPr>
      </w:pPr>
      <w:proofErr w:type="spellStart"/>
      <w:r w:rsidRPr="00552405">
        <w:rPr>
          <w:color w:val="FF0000"/>
        </w:rPr>
        <w:t>Inputset</w:t>
      </w:r>
      <w:proofErr w:type="spellEnd"/>
      <w:r w:rsidRPr="00552405">
        <w:rPr>
          <w:color w:val="FF0000"/>
        </w:rPr>
        <w:t xml:space="preserve"> value</w:t>
      </w:r>
    </w:p>
    <w:p w14:paraId="44B4D557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&lt;html&gt; </w:t>
      </w:r>
    </w:p>
    <w:p w14:paraId="6869542D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&lt;head&gt; </w:t>
      </w:r>
    </w:p>
    <w:p w14:paraId="2BCF3FEE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&lt;script </w:t>
      </w:r>
      <w:proofErr w:type="spellStart"/>
      <w:r w:rsidRPr="00552405">
        <w:rPr>
          <w:color w:val="000000" w:themeColor="text1"/>
        </w:rPr>
        <w:t>src</w:t>
      </w:r>
      <w:proofErr w:type="spellEnd"/>
      <w:r w:rsidRPr="00552405">
        <w:rPr>
          <w:color w:val="000000" w:themeColor="text1"/>
        </w:rPr>
        <w:t xml:space="preserve">= "https://ajax.googleapis.com/ajax/libs/jquery/3.4.0/jquery.min.js"&gt;&lt;/script&gt; </w:t>
      </w:r>
    </w:p>
    <w:p w14:paraId="14446C69" w14:textId="19FD5A6E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&lt;/head&gt; </w:t>
      </w:r>
    </w:p>
    <w:p w14:paraId="1FFFB942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body style="</w:t>
      </w:r>
      <w:proofErr w:type="spellStart"/>
      <w:r w:rsidRPr="00552405">
        <w:rPr>
          <w:color w:val="000000" w:themeColor="text1"/>
        </w:rPr>
        <w:t>text-</w:t>
      </w:r>
      <w:proofErr w:type="gramStart"/>
      <w:r w:rsidRPr="00552405">
        <w:rPr>
          <w:color w:val="000000" w:themeColor="text1"/>
        </w:rPr>
        <w:t>align:center</w:t>
      </w:r>
      <w:proofErr w:type="spellEnd"/>
      <w:proofErr w:type="gramEnd"/>
      <w:r w:rsidRPr="00552405">
        <w:rPr>
          <w:color w:val="000000" w:themeColor="text1"/>
        </w:rPr>
        <w:t xml:space="preserve">;"&gt; </w:t>
      </w:r>
    </w:p>
    <w:p w14:paraId="3072ECE6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h1&gt; Form&lt;/h1&gt;</w:t>
      </w:r>
    </w:p>
    <w:p w14:paraId="43F6F7D0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&lt;input id="input" type="text"&gt; </w:t>
      </w:r>
    </w:p>
    <w:p w14:paraId="748DD29B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</w:t>
      </w:r>
      <w:proofErr w:type="spellStart"/>
      <w:r w:rsidRPr="00552405">
        <w:rPr>
          <w:color w:val="000000" w:themeColor="text1"/>
        </w:rPr>
        <w:t>br</w:t>
      </w:r>
      <w:proofErr w:type="spellEnd"/>
      <w:r w:rsidRPr="00552405">
        <w:rPr>
          <w:color w:val="000000" w:themeColor="text1"/>
        </w:rPr>
        <w:t xml:space="preserve">&gt; </w:t>
      </w:r>
    </w:p>
    <w:p w14:paraId="7FD581A9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</w:t>
      </w:r>
      <w:proofErr w:type="spellStart"/>
      <w:r w:rsidRPr="00552405">
        <w:rPr>
          <w:color w:val="000000" w:themeColor="text1"/>
        </w:rPr>
        <w:t>br</w:t>
      </w:r>
      <w:proofErr w:type="spellEnd"/>
      <w:r w:rsidRPr="00552405">
        <w:rPr>
          <w:color w:val="000000" w:themeColor="text1"/>
        </w:rPr>
        <w:t xml:space="preserve">&gt; </w:t>
      </w:r>
    </w:p>
    <w:p w14:paraId="3CDC2C40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button id="</w:t>
      </w:r>
      <w:proofErr w:type="spellStart"/>
      <w:r w:rsidRPr="00552405">
        <w:rPr>
          <w:color w:val="000000" w:themeColor="text1"/>
        </w:rPr>
        <w:t>setValue</w:t>
      </w:r>
      <w:proofErr w:type="spellEnd"/>
      <w:r w:rsidRPr="00552405">
        <w:rPr>
          <w:color w:val="000000" w:themeColor="text1"/>
        </w:rPr>
        <w:t xml:space="preserve">"&gt;Set value&lt;/button&gt; </w:t>
      </w:r>
    </w:p>
    <w:p w14:paraId="659A76D4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button id="</w:t>
      </w:r>
      <w:proofErr w:type="spellStart"/>
      <w:r w:rsidRPr="00552405">
        <w:rPr>
          <w:color w:val="000000" w:themeColor="text1"/>
        </w:rPr>
        <w:t>clearValue</w:t>
      </w:r>
      <w:proofErr w:type="spellEnd"/>
      <w:r w:rsidRPr="00552405">
        <w:rPr>
          <w:color w:val="000000" w:themeColor="text1"/>
        </w:rPr>
        <w:t xml:space="preserve">"&gt;Clear value&lt;/button&gt; </w:t>
      </w:r>
    </w:p>
    <w:p w14:paraId="71CD8C36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&lt;script&gt; </w:t>
      </w:r>
    </w:p>
    <w:p w14:paraId="7588F4B7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ab/>
      </w:r>
      <w:r w:rsidRPr="00552405">
        <w:rPr>
          <w:color w:val="000000" w:themeColor="text1"/>
        </w:rPr>
        <w:tab/>
        <w:t>$("#</w:t>
      </w:r>
      <w:proofErr w:type="spellStart"/>
      <w:r w:rsidRPr="00552405">
        <w:rPr>
          <w:color w:val="000000" w:themeColor="text1"/>
        </w:rPr>
        <w:t>setValue</w:t>
      </w:r>
      <w:proofErr w:type="spellEnd"/>
      <w:r w:rsidRPr="00552405">
        <w:rPr>
          <w:color w:val="000000" w:themeColor="text1"/>
        </w:rPr>
        <w:t>"</w:t>
      </w:r>
      <w:proofErr w:type="gramStart"/>
      <w:r w:rsidRPr="00552405">
        <w:rPr>
          <w:color w:val="000000" w:themeColor="text1"/>
        </w:rPr>
        <w:t>).click</w:t>
      </w:r>
      <w:proofErr w:type="gramEnd"/>
      <w:r w:rsidRPr="00552405">
        <w:rPr>
          <w:color w:val="000000" w:themeColor="text1"/>
        </w:rPr>
        <w:t xml:space="preserve">(function() { </w:t>
      </w:r>
    </w:p>
    <w:p w14:paraId="22210F7C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ab/>
      </w:r>
      <w:r w:rsidRPr="00552405">
        <w:rPr>
          <w:color w:val="000000" w:themeColor="text1"/>
        </w:rPr>
        <w:tab/>
      </w:r>
      <w:r w:rsidRPr="00552405">
        <w:rPr>
          <w:color w:val="000000" w:themeColor="text1"/>
        </w:rPr>
        <w:tab/>
        <w:t>$('#input'</w:t>
      </w:r>
      <w:proofErr w:type="gramStart"/>
      <w:r w:rsidRPr="00552405">
        <w:rPr>
          <w:color w:val="000000" w:themeColor="text1"/>
        </w:rPr>
        <w:t>).</w:t>
      </w:r>
      <w:proofErr w:type="spellStart"/>
      <w:r w:rsidRPr="00552405">
        <w:rPr>
          <w:color w:val="000000" w:themeColor="text1"/>
        </w:rPr>
        <w:t>val</w:t>
      </w:r>
      <w:proofErr w:type="spellEnd"/>
      <w:proofErr w:type="gramEnd"/>
      <w:r w:rsidRPr="00552405">
        <w:rPr>
          <w:color w:val="000000" w:themeColor="text1"/>
        </w:rPr>
        <w:t xml:space="preserve">("Hey there"); </w:t>
      </w:r>
    </w:p>
    <w:p w14:paraId="695BDD63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ab/>
      </w:r>
      <w:r w:rsidRPr="00552405">
        <w:rPr>
          <w:color w:val="000000" w:themeColor="text1"/>
        </w:rPr>
        <w:tab/>
        <w:t xml:space="preserve">}); </w:t>
      </w:r>
    </w:p>
    <w:p w14:paraId="04491AE6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    $("#</w:t>
      </w:r>
      <w:proofErr w:type="spellStart"/>
      <w:r w:rsidRPr="00552405">
        <w:rPr>
          <w:color w:val="000000" w:themeColor="text1"/>
        </w:rPr>
        <w:t>clearValue</w:t>
      </w:r>
      <w:proofErr w:type="spellEnd"/>
      <w:r w:rsidRPr="00552405">
        <w:rPr>
          <w:color w:val="000000" w:themeColor="text1"/>
        </w:rPr>
        <w:t>"</w:t>
      </w:r>
      <w:proofErr w:type="gramStart"/>
      <w:r w:rsidRPr="00552405">
        <w:rPr>
          <w:color w:val="000000" w:themeColor="text1"/>
        </w:rPr>
        <w:t>).click</w:t>
      </w:r>
      <w:proofErr w:type="gramEnd"/>
      <w:r w:rsidRPr="00552405">
        <w:rPr>
          <w:color w:val="000000" w:themeColor="text1"/>
        </w:rPr>
        <w:t xml:space="preserve">(function() { </w:t>
      </w:r>
    </w:p>
    <w:p w14:paraId="0399ADAB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ab/>
      </w:r>
      <w:r w:rsidRPr="00552405">
        <w:rPr>
          <w:color w:val="000000" w:themeColor="text1"/>
        </w:rPr>
        <w:tab/>
      </w:r>
      <w:r w:rsidRPr="00552405">
        <w:rPr>
          <w:color w:val="000000" w:themeColor="text1"/>
        </w:rPr>
        <w:tab/>
        <w:t>$('#input'</w:t>
      </w:r>
      <w:proofErr w:type="gramStart"/>
      <w:r w:rsidRPr="00552405">
        <w:rPr>
          <w:color w:val="000000" w:themeColor="text1"/>
        </w:rPr>
        <w:t>).</w:t>
      </w:r>
      <w:proofErr w:type="spellStart"/>
      <w:r w:rsidRPr="00552405">
        <w:rPr>
          <w:color w:val="000000" w:themeColor="text1"/>
        </w:rPr>
        <w:t>val</w:t>
      </w:r>
      <w:proofErr w:type="spellEnd"/>
      <w:proofErr w:type="gramEnd"/>
      <w:r w:rsidRPr="00552405">
        <w:rPr>
          <w:color w:val="000000" w:themeColor="text1"/>
        </w:rPr>
        <w:t xml:space="preserve">(""); </w:t>
      </w:r>
    </w:p>
    <w:p w14:paraId="39A830DE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lastRenderedPageBreak/>
        <w:tab/>
      </w:r>
      <w:r w:rsidRPr="00552405">
        <w:rPr>
          <w:color w:val="000000" w:themeColor="text1"/>
        </w:rPr>
        <w:tab/>
        <w:t xml:space="preserve">}); </w:t>
      </w:r>
    </w:p>
    <w:p w14:paraId="046793E3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ab/>
        <w:t xml:space="preserve">&lt;/script&gt; </w:t>
      </w:r>
    </w:p>
    <w:p w14:paraId="03667E26" w14:textId="2782EBB4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&lt;/body&gt; </w:t>
      </w:r>
    </w:p>
    <w:p w14:paraId="48B46BCF" w14:textId="649925A4" w:rsid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html&gt;</w:t>
      </w:r>
    </w:p>
    <w:p w14:paraId="6245E8D5" w14:textId="77777777" w:rsidR="00552405" w:rsidRPr="00552405" w:rsidRDefault="00552405" w:rsidP="00552405">
      <w:pPr>
        <w:rPr>
          <w:color w:val="000000" w:themeColor="text1"/>
        </w:rPr>
      </w:pPr>
    </w:p>
    <w:p w14:paraId="1E8E2800" w14:textId="3DF827A7" w:rsidR="00552405" w:rsidRPr="00552405" w:rsidRDefault="00552405" w:rsidP="00552405">
      <w:pPr>
        <w:rPr>
          <w:color w:val="FF0000"/>
        </w:rPr>
      </w:pPr>
      <w:r w:rsidRPr="00552405">
        <w:rPr>
          <w:color w:val="FF0000"/>
        </w:rPr>
        <w:t xml:space="preserve">Insert content before and after </w:t>
      </w:r>
    </w:p>
    <w:p w14:paraId="07E495B8" w14:textId="77777777" w:rsidR="00552405" w:rsidRDefault="00552405" w:rsidP="00552405">
      <w:r>
        <w:t>&lt;html&gt;</w:t>
      </w:r>
    </w:p>
    <w:p w14:paraId="675063CA" w14:textId="77777777" w:rsidR="00552405" w:rsidRDefault="00552405" w:rsidP="00552405">
      <w:r>
        <w:t>&lt;head&gt;</w:t>
      </w:r>
    </w:p>
    <w:p w14:paraId="121135EE" w14:textId="77777777" w:rsidR="00552405" w:rsidRDefault="00552405" w:rsidP="00552405">
      <w:r>
        <w:t>&lt;style&gt;</w:t>
      </w:r>
    </w:p>
    <w:p w14:paraId="394E9FB0" w14:textId="77777777" w:rsidR="00552405" w:rsidRDefault="00552405" w:rsidP="00552405">
      <w:proofErr w:type="gramStart"/>
      <w:r>
        <w:t>div{</w:t>
      </w:r>
      <w:proofErr w:type="gramEnd"/>
      <w:r>
        <w:t xml:space="preserve"> </w:t>
      </w:r>
    </w:p>
    <w:p w14:paraId="1850ED92" w14:textId="77777777" w:rsidR="00552405" w:rsidRDefault="00552405" w:rsidP="00552405"/>
    <w:p w14:paraId="73B6AA37" w14:textId="77777777" w:rsidR="00552405" w:rsidRDefault="00552405" w:rsidP="00552405">
      <w:r>
        <w:t>height:100px;</w:t>
      </w:r>
    </w:p>
    <w:p w14:paraId="41ACF851" w14:textId="77777777" w:rsidR="00552405" w:rsidRDefault="00552405" w:rsidP="00552405">
      <w:r>
        <w:t>background-</w:t>
      </w:r>
      <w:proofErr w:type="spellStart"/>
      <w:r>
        <w:t>color</w:t>
      </w:r>
      <w:proofErr w:type="spellEnd"/>
      <w:r>
        <w:t xml:space="preserve">: </w:t>
      </w:r>
      <w:proofErr w:type="spellStart"/>
      <w:r>
        <w:t>cadetblue</w:t>
      </w:r>
      <w:proofErr w:type="spellEnd"/>
      <w:r>
        <w:t xml:space="preserve">; </w:t>
      </w:r>
    </w:p>
    <w:p w14:paraId="23BF0A7A" w14:textId="77777777" w:rsidR="00552405" w:rsidRDefault="00552405" w:rsidP="00552405">
      <w:r>
        <w:t>width:100px;</w:t>
      </w:r>
    </w:p>
    <w:p w14:paraId="7301B5FF" w14:textId="77777777" w:rsidR="00552405" w:rsidRDefault="00552405" w:rsidP="00552405">
      <w:r>
        <w:t>}</w:t>
      </w:r>
    </w:p>
    <w:p w14:paraId="23AFE303" w14:textId="77777777" w:rsidR="00552405" w:rsidRDefault="00552405" w:rsidP="00552405">
      <w:r>
        <w:t xml:space="preserve">&lt;/style&gt; </w:t>
      </w:r>
    </w:p>
    <w:p w14:paraId="2DA4A8CE" w14:textId="77777777" w:rsidR="00552405" w:rsidRDefault="00552405" w:rsidP="00552405">
      <w:r>
        <w:t xml:space="preserve">&lt;script </w:t>
      </w:r>
      <w:proofErr w:type="spellStart"/>
      <w:r>
        <w:t>src</w:t>
      </w:r>
      <w:proofErr w:type="spellEnd"/>
      <w:r>
        <w:t xml:space="preserve"> = "https://ajax.googleapis.com/ajax/libs/jquery/2.1.3/jquery.min.js"&gt;&lt;/script&gt;</w:t>
      </w:r>
    </w:p>
    <w:p w14:paraId="20ECC1F3" w14:textId="77777777" w:rsidR="00552405" w:rsidRDefault="00552405" w:rsidP="00552405">
      <w:r>
        <w:tab/>
      </w:r>
      <w:r>
        <w:tab/>
      </w:r>
    </w:p>
    <w:p w14:paraId="35D95C52" w14:textId="77777777" w:rsidR="00552405" w:rsidRDefault="00552405" w:rsidP="00552405">
      <w:r>
        <w:t xml:space="preserve">      &lt;script type = "text/</w:t>
      </w:r>
      <w:proofErr w:type="spellStart"/>
      <w:r>
        <w:t>javascript</w:t>
      </w:r>
      <w:proofErr w:type="spellEnd"/>
      <w:r>
        <w:t>" language = "</w:t>
      </w:r>
      <w:proofErr w:type="spellStart"/>
      <w:r>
        <w:t>javascript</w:t>
      </w:r>
      <w:proofErr w:type="spellEnd"/>
      <w:r>
        <w:t>"&gt;</w:t>
      </w:r>
    </w:p>
    <w:p w14:paraId="6EB795D8" w14:textId="77777777" w:rsidR="00552405" w:rsidRDefault="00552405" w:rsidP="00552405">
      <w:r>
        <w:t xml:space="preserve">         $(document</w:t>
      </w:r>
      <w:proofErr w:type="gramStart"/>
      <w:r>
        <w:t>).ready</w:t>
      </w:r>
      <w:proofErr w:type="gramEnd"/>
      <w:r>
        <w:t>(function() {</w:t>
      </w:r>
    </w:p>
    <w:p w14:paraId="13FC7A6E" w14:textId="77777777" w:rsidR="00552405" w:rsidRDefault="00552405" w:rsidP="00552405">
      <w:r>
        <w:t xml:space="preserve">            $("#d"</w:t>
      </w:r>
      <w:proofErr w:type="gramStart"/>
      <w:r>
        <w:t>).mouseover</w:t>
      </w:r>
      <w:proofErr w:type="gramEnd"/>
      <w:r>
        <w:t>(function () {</w:t>
      </w:r>
    </w:p>
    <w:p w14:paraId="57F18448" w14:textId="77777777" w:rsidR="00552405" w:rsidRDefault="00552405" w:rsidP="00552405">
      <w:r>
        <w:t xml:space="preserve">               $("#d"</w:t>
      </w:r>
      <w:proofErr w:type="gramStart"/>
      <w:r>
        <w:t>).before</w:t>
      </w:r>
      <w:proofErr w:type="gramEnd"/>
      <w:r>
        <w:t>('&lt;</w:t>
      </w:r>
      <w:proofErr w:type="spellStart"/>
      <w:r>
        <w:t>img</w:t>
      </w:r>
      <w:proofErr w:type="spellEnd"/>
      <w:r>
        <w:t xml:space="preserve"> src=1.jpg height=100 width=100&gt;&lt;</w:t>
      </w:r>
      <w:proofErr w:type="spellStart"/>
      <w:r>
        <w:t>br</w:t>
      </w:r>
      <w:proofErr w:type="spellEnd"/>
      <w:r>
        <w:t>&gt;');</w:t>
      </w:r>
    </w:p>
    <w:p w14:paraId="676CB271" w14:textId="77777777" w:rsidR="00552405" w:rsidRDefault="00552405" w:rsidP="00552405">
      <w:r>
        <w:t xml:space="preserve">            });</w:t>
      </w:r>
    </w:p>
    <w:p w14:paraId="500695A8" w14:textId="77777777" w:rsidR="00552405" w:rsidRDefault="00552405" w:rsidP="00552405">
      <w:r>
        <w:t xml:space="preserve">         });</w:t>
      </w:r>
    </w:p>
    <w:p w14:paraId="4C4CF823" w14:textId="6227BA67" w:rsidR="00552405" w:rsidRDefault="00552405" w:rsidP="00552405">
      <w:r>
        <w:t xml:space="preserve">      &lt;/script</w:t>
      </w:r>
      <w:r>
        <w:t>&gt;</w:t>
      </w:r>
    </w:p>
    <w:p w14:paraId="640506AB" w14:textId="1D4BF820" w:rsidR="00552405" w:rsidRDefault="00552405" w:rsidP="00552405">
      <w:r>
        <w:t xml:space="preserve">   &lt;/head&gt;</w:t>
      </w:r>
    </w:p>
    <w:p w14:paraId="2FDDC82E" w14:textId="77777777" w:rsidR="00552405" w:rsidRDefault="00552405" w:rsidP="00552405">
      <w:r>
        <w:t xml:space="preserve">   &lt;body&gt;</w:t>
      </w:r>
    </w:p>
    <w:p w14:paraId="68ADE801" w14:textId="38269893" w:rsidR="00552405" w:rsidRDefault="00552405" w:rsidP="00552405">
      <w:r>
        <w:t xml:space="preserve">   </w:t>
      </w:r>
      <w:r>
        <w:tab/>
      </w:r>
    </w:p>
    <w:p w14:paraId="0EC82935" w14:textId="118EBD6A" w:rsidR="00552405" w:rsidRDefault="00552405" w:rsidP="00552405">
      <w:r>
        <w:t xml:space="preserve">      &lt;div id="d"&gt;&lt;/div&gt;</w:t>
      </w:r>
    </w:p>
    <w:p w14:paraId="2FE17D98" w14:textId="77777777" w:rsidR="00552405" w:rsidRDefault="00552405" w:rsidP="00552405">
      <w:r>
        <w:t xml:space="preserve">   &lt;/body&gt;</w:t>
      </w:r>
    </w:p>
    <w:p w14:paraId="7CF5ACAF" w14:textId="2BD9442F" w:rsidR="00552405" w:rsidRDefault="00552405" w:rsidP="00552405">
      <w:r>
        <w:t>&lt;/html&gt;</w:t>
      </w:r>
    </w:p>
    <w:p w14:paraId="49197FAA" w14:textId="596CF038" w:rsidR="00552405" w:rsidRPr="00552405" w:rsidRDefault="00552405" w:rsidP="00552405">
      <w:pPr>
        <w:rPr>
          <w:color w:val="FF0000"/>
        </w:rPr>
      </w:pPr>
      <w:proofErr w:type="spellStart"/>
      <w:r w:rsidRPr="00552405">
        <w:rPr>
          <w:color w:val="FF0000"/>
        </w:rPr>
        <w:lastRenderedPageBreak/>
        <w:t>Jquery</w:t>
      </w:r>
      <w:proofErr w:type="spellEnd"/>
      <w:r w:rsidRPr="00552405">
        <w:rPr>
          <w:color w:val="FF0000"/>
        </w:rPr>
        <w:t xml:space="preserve"> event</w:t>
      </w:r>
    </w:p>
    <w:p w14:paraId="7012858F" w14:textId="77777777" w:rsidR="00552405" w:rsidRDefault="00552405" w:rsidP="00552405">
      <w:r>
        <w:t>&lt;!DOCTYPE html&gt;</w:t>
      </w:r>
    </w:p>
    <w:p w14:paraId="119AC167" w14:textId="77777777" w:rsidR="00552405" w:rsidRDefault="00552405" w:rsidP="00552405">
      <w:r>
        <w:t>&lt;html&gt;</w:t>
      </w:r>
    </w:p>
    <w:p w14:paraId="78FA4908" w14:textId="77777777" w:rsidR="00552405" w:rsidRDefault="00552405" w:rsidP="00552405">
      <w:r>
        <w:t>&lt;head&gt;</w:t>
      </w:r>
    </w:p>
    <w:p w14:paraId="34D0B616" w14:textId="77777777" w:rsidR="00552405" w:rsidRDefault="00552405" w:rsidP="00552405">
      <w:r>
        <w:t>&lt;script src="https://ajax.googleapis.com/ajax/libs/jquery/3.5.1/jquery.min.js"&gt;&lt;/script&gt;</w:t>
      </w:r>
    </w:p>
    <w:p w14:paraId="45E63F56" w14:textId="77777777" w:rsidR="00552405" w:rsidRDefault="00552405" w:rsidP="00552405">
      <w:r>
        <w:t>&lt;/head&gt;</w:t>
      </w:r>
    </w:p>
    <w:p w14:paraId="2D189BD0" w14:textId="77777777" w:rsidR="00552405" w:rsidRDefault="00552405" w:rsidP="00552405"/>
    <w:p w14:paraId="241E3EAD" w14:textId="77777777" w:rsidR="00552405" w:rsidRDefault="00552405" w:rsidP="00552405">
      <w:r>
        <w:t>&lt;body&gt;</w:t>
      </w:r>
    </w:p>
    <w:p w14:paraId="37572A98" w14:textId="77777777" w:rsidR="00552405" w:rsidRDefault="00552405" w:rsidP="00552405"/>
    <w:p w14:paraId="2609E874" w14:textId="77777777" w:rsidR="00552405" w:rsidRDefault="00552405" w:rsidP="00552405">
      <w:r>
        <w:t>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image1.jpg" height="200" width="200"&gt;</w:t>
      </w:r>
    </w:p>
    <w:p w14:paraId="65277ECF" w14:textId="77777777" w:rsidR="00552405" w:rsidRDefault="00552405" w:rsidP="00552405"/>
    <w:p w14:paraId="3738AEC8" w14:textId="77777777" w:rsidR="00552405" w:rsidRDefault="00552405" w:rsidP="00552405">
      <w:r>
        <w:t>&lt;div style="height:200</w:t>
      </w:r>
      <w:proofErr w:type="gramStart"/>
      <w:r>
        <w:t>px;width</w:t>
      </w:r>
      <w:proofErr w:type="gramEnd"/>
      <w:r>
        <w:t xml:space="preserve">:200px; border:2px </w:t>
      </w:r>
      <w:proofErr w:type="spellStart"/>
      <w:r>
        <w:t>cadetblue</w:t>
      </w:r>
      <w:proofErr w:type="spellEnd"/>
      <w:r>
        <w:t xml:space="preserve"> solid"&gt;&lt;/div&gt;</w:t>
      </w:r>
    </w:p>
    <w:p w14:paraId="1495F17F" w14:textId="77777777" w:rsidR="00552405" w:rsidRDefault="00552405" w:rsidP="00552405"/>
    <w:p w14:paraId="575E4983" w14:textId="77777777" w:rsidR="00552405" w:rsidRDefault="00552405" w:rsidP="00552405">
      <w:r>
        <w:t>&lt;p&gt;&lt;/p&gt;</w:t>
      </w:r>
    </w:p>
    <w:p w14:paraId="5736FF27" w14:textId="77777777" w:rsidR="00552405" w:rsidRDefault="00552405" w:rsidP="00552405"/>
    <w:p w14:paraId="73E76FD4" w14:textId="77777777" w:rsidR="00552405" w:rsidRDefault="00552405" w:rsidP="00552405">
      <w:r>
        <w:t>&lt;script&gt;</w:t>
      </w:r>
    </w:p>
    <w:p w14:paraId="10BA111A" w14:textId="77777777" w:rsidR="00552405" w:rsidRDefault="00552405" w:rsidP="00552405"/>
    <w:p w14:paraId="4D2EDA4D" w14:textId="77777777" w:rsidR="00552405" w:rsidRDefault="00552405" w:rsidP="00552405">
      <w:r>
        <w:t xml:space="preserve">  $(document</w:t>
      </w:r>
      <w:proofErr w:type="gramStart"/>
      <w:r>
        <w:t>).ready</w:t>
      </w:r>
      <w:proofErr w:type="gramEnd"/>
      <w:r>
        <w:t>(function(){</w:t>
      </w:r>
    </w:p>
    <w:p w14:paraId="19799D3B" w14:textId="77777777" w:rsidR="00552405" w:rsidRDefault="00552405" w:rsidP="00552405">
      <w:r>
        <w:t xml:space="preserve">  $("</w:t>
      </w:r>
      <w:proofErr w:type="spellStart"/>
      <w:r>
        <w:t>img</w:t>
      </w:r>
      <w:proofErr w:type="spellEnd"/>
      <w:r>
        <w:t>, div"</w:t>
      </w:r>
      <w:proofErr w:type="gramStart"/>
      <w:r>
        <w:t>).click</w:t>
      </w:r>
      <w:proofErr w:type="gramEnd"/>
      <w:r>
        <w:t>(function(event){</w:t>
      </w:r>
    </w:p>
    <w:p w14:paraId="6991B16E" w14:textId="77777777" w:rsidR="00552405" w:rsidRDefault="00552405" w:rsidP="00552405">
      <w:r>
        <w:t xml:space="preserve">    $("p").</w:t>
      </w:r>
      <w:proofErr w:type="gramStart"/>
      <w:r>
        <w:t>text(</w:t>
      </w:r>
      <w:proofErr w:type="gramEnd"/>
      <w:r>
        <w:t xml:space="preserve">"Triggered by a " + </w:t>
      </w:r>
      <w:proofErr w:type="spellStart"/>
      <w:r>
        <w:t>event.target.tagName</w:t>
      </w:r>
      <w:proofErr w:type="spellEnd"/>
      <w:r>
        <w:t xml:space="preserve"> + " element");</w:t>
      </w:r>
    </w:p>
    <w:p w14:paraId="1550B05D" w14:textId="77777777" w:rsidR="00552405" w:rsidRDefault="00552405" w:rsidP="00552405">
      <w:r>
        <w:t xml:space="preserve">  });</w:t>
      </w:r>
    </w:p>
    <w:p w14:paraId="538AACBC" w14:textId="77777777" w:rsidR="00552405" w:rsidRDefault="00552405" w:rsidP="00552405"/>
    <w:p w14:paraId="0A11970B" w14:textId="77777777" w:rsidR="00552405" w:rsidRDefault="00552405" w:rsidP="00552405">
      <w:r>
        <w:t>});</w:t>
      </w:r>
    </w:p>
    <w:p w14:paraId="5FDC464E" w14:textId="77777777" w:rsidR="00552405" w:rsidRDefault="00552405" w:rsidP="00552405">
      <w:r>
        <w:t>&lt;/script&gt;</w:t>
      </w:r>
    </w:p>
    <w:p w14:paraId="2081F8DA" w14:textId="77777777" w:rsidR="00552405" w:rsidRDefault="00552405" w:rsidP="00552405"/>
    <w:p w14:paraId="353486DB" w14:textId="77777777" w:rsidR="00552405" w:rsidRDefault="00552405" w:rsidP="00552405">
      <w:r>
        <w:t>&lt;/body&gt;</w:t>
      </w:r>
    </w:p>
    <w:p w14:paraId="434886AF" w14:textId="794054B5" w:rsidR="00552405" w:rsidRDefault="00552405" w:rsidP="00552405">
      <w:r>
        <w:t>&lt;/html&gt;</w:t>
      </w:r>
    </w:p>
    <w:p w14:paraId="57917B0D" w14:textId="77777777" w:rsidR="00552405" w:rsidRDefault="00552405" w:rsidP="00552405"/>
    <w:p w14:paraId="370E9273" w14:textId="70308078" w:rsidR="00552405" w:rsidRDefault="00552405" w:rsidP="00552405">
      <w:pPr>
        <w:rPr>
          <w:color w:val="FF0000"/>
        </w:rPr>
      </w:pPr>
      <w:r w:rsidRPr="00552405">
        <w:rPr>
          <w:color w:val="FF0000"/>
        </w:rPr>
        <w:t>Remove</w:t>
      </w:r>
    </w:p>
    <w:p w14:paraId="04A834CA" w14:textId="77777777" w:rsidR="00552405" w:rsidRDefault="00552405" w:rsidP="00552405">
      <w:r>
        <w:t>&lt;!DOCTYPE html&gt;</w:t>
      </w:r>
    </w:p>
    <w:p w14:paraId="43FDDE35" w14:textId="77777777" w:rsidR="00552405" w:rsidRDefault="00552405" w:rsidP="00552405">
      <w:r>
        <w:t>&lt;html&gt;</w:t>
      </w:r>
    </w:p>
    <w:p w14:paraId="7D427343" w14:textId="77777777" w:rsidR="00552405" w:rsidRDefault="00552405" w:rsidP="00552405">
      <w:r>
        <w:lastRenderedPageBreak/>
        <w:t>&lt;head&gt;</w:t>
      </w:r>
    </w:p>
    <w:p w14:paraId="794CD3A3" w14:textId="77777777" w:rsidR="00552405" w:rsidRDefault="00552405" w:rsidP="00552405">
      <w:r>
        <w:t>&lt;script src="https://ajax.googleapis.com/ajax/libs/jquery/3.5.1/jquery.min.js"&gt;&lt;/script&gt;</w:t>
      </w:r>
    </w:p>
    <w:p w14:paraId="13600FA0" w14:textId="77777777" w:rsidR="00552405" w:rsidRDefault="00552405" w:rsidP="00552405">
      <w:r>
        <w:t>&lt;script&gt;</w:t>
      </w:r>
    </w:p>
    <w:p w14:paraId="674426E5" w14:textId="77777777" w:rsidR="00552405" w:rsidRDefault="00552405" w:rsidP="00552405">
      <w:r>
        <w:t>$(document</w:t>
      </w:r>
      <w:proofErr w:type="gramStart"/>
      <w:r>
        <w:t>).ready</w:t>
      </w:r>
      <w:proofErr w:type="gramEnd"/>
      <w:r>
        <w:t>(function(){</w:t>
      </w:r>
    </w:p>
    <w:p w14:paraId="3C94FAC1" w14:textId="77777777" w:rsidR="00552405" w:rsidRDefault="00552405" w:rsidP="00552405">
      <w:r>
        <w:t xml:space="preserve">  $("button"</w:t>
      </w:r>
      <w:proofErr w:type="gramStart"/>
      <w:r>
        <w:t>).click</w:t>
      </w:r>
      <w:proofErr w:type="gramEnd"/>
      <w:r>
        <w:t>(function(){</w:t>
      </w:r>
    </w:p>
    <w:p w14:paraId="3A64969B" w14:textId="77777777" w:rsidR="00552405" w:rsidRDefault="00552405" w:rsidP="00552405"/>
    <w:p w14:paraId="3FF27FA4" w14:textId="77777777" w:rsidR="00552405" w:rsidRDefault="00552405" w:rsidP="00552405">
      <w:r>
        <w:t xml:space="preserve">    // If $("div"</w:t>
      </w:r>
      <w:proofErr w:type="gramStart"/>
      <w:r>
        <w:t>).remove</w:t>
      </w:r>
      <w:proofErr w:type="gramEnd"/>
      <w:r>
        <w:t>() is used here then all elements including div will be removed</w:t>
      </w:r>
    </w:p>
    <w:p w14:paraId="55178D6B" w14:textId="77777777" w:rsidR="00552405" w:rsidRDefault="00552405" w:rsidP="00552405">
      <w:r>
        <w:t xml:space="preserve">    $("div"</w:t>
      </w:r>
      <w:proofErr w:type="gramStart"/>
      <w:r>
        <w:t>).empty</w:t>
      </w:r>
      <w:proofErr w:type="gramEnd"/>
      <w:r>
        <w:t>();</w:t>
      </w:r>
    </w:p>
    <w:p w14:paraId="03992FB8" w14:textId="77777777" w:rsidR="00552405" w:rsidRDefault="00552405" w:rsidP="00552405">
      <w:r>
        <w:t xml:space="preserve">  });</w:t>
      </w:r>
    </w:p>
    <w:p w14:paraId="26C86443" w14:textId="77777777" w:rsidR="00552405" w:rsidRDefault="00552405" w:rsidP="00552405">
      <w:r>
        <w:t>});</w:t>
      </w:r>
    </w:p>
    <w:p w14:paraId="70BB1D94" w14:textId="77777777" w:rsidR="00552405" w:rsidRDefault="00552405" w:rsidP="00552405">
      <w:r>
        <w:t>&lt;/script&gt;</w:t>
      </w:r>
    </w:p>
    <w:p w14:paraId="556A9C4B" w14:textId="77777777" w:rsidR="00552405" w:rsidRDefault="00552405" w:rsidP="00552405">
      <w:r>
        <w:t>&lt;/head&gt;</w:t>
      </w:r>
    </w:p>
    <w:p w14:paraId="75FAC7E1" w14:textId="77777777" w:rsidR="00552405" w:rsidRDefault="00552405" w:rsidP="00552405">
      <w:r>
        <w:t>&lt;body&gt;</w:t>
      </w:r>
    </w:p>
    <w:p w14:paraId="30D2EC63" w14:textId="77777777" w:rsidR="00552405" w:rsidRDefault="00552405" w:rsidP="00552405"/>
    <w:p w14:paraId="26C3704D" w14:textId="77777777" w:rsidR="00552405" w:rsidRDefault="00552405" w:rsidP="00552405">
      <w:r>
        <w:t>&lt;div style="height:100</w:t>
      </w:r>
      <w:proofErr w:type="gramStart"/>
      <w:r>
        <w:t>px;width</w:t>
      </w:r>
      <w:proofErr w:type="gramEnd"/>
      <w:r>
        <w:t>:100px;background-color: aqua;"&gt;</w:t>
      </w:r>
    </w:p>
    <w:p w14:paraId="32B807C0" w14:textId="77777777" w:rsidR="00552405" w:rsidRDefault="00552405" w:rsidP="00552405">
      <w:r>
        <w:t>&lt;p&gt;</w:t>
      </w:r>
      <w:proofErr w:type="spellStart"/>
      <w:r>
        <w:t>helo</w:t>
      </w:r>
      <w:proofErr w:type="spellEnd"/>
      <w:r>
        <w:t>&lt;/p&gt;</w:t>
      </w:r>
    </w:p>
    <w:p w14:paraId="590E190E" w14:textId="77777777" w:rsidR="00552405" w:rsidRDefault="00552405" w:rsidP="00552405">
      <w:r>
        <w:t>&lt;p&gt;hey there&lt;/p&gt;</w:t>
      </w:r>
    </w:p>
    <w:p w14:paraId="0CE412CB" w14:textId="77777777" w:rsidR="00552405" w:rsidRDefault="00552405" w:rsidP="00552405">
      <w:r>
        <w:t>&lt;p&gt;how are you&lt;/p&gt;</w:t>
      </w:r>
    </w:p>
    <w:p w14:paraId="24B1AE05" w14:textId="77777777" w:rsidR="00552405" w:rsidRDefault="00552405" w:rsidP="00552405">
      <w:r>
        <w:t>&lt;/div&gt;</w:t>
      </w:r>
    </w:p>
    <w:p w14:paraId="3F62F8A1" w14:textId="656A34C9" w:rsidR="00552405" w:rsidRDefault="00552405" w:rsidP="00552405">
      <w:r>
        <w:t>&lt;button&gt;Click to see effect&lt;/button&gt;</w:t>
      </w:r>
    </w:p>
    <w:p w14:paraId="52E91EB1" w14:textId="77777777" w:rsidR="00552405" w:rsidRDefault="00552405" w:rsidP="00552405">
      <w:r>
        <w:t>&lt;/body&gt;</w:t>
      </w:r>
    </w:p>
    <w:p w14:paraId="100C9267" w14:textId="3677E8B3" w:rsidR="00552405" w:rsidRDefault="00552405" w:rsidP="00552405">
      <w:r>
        <w:t>&lt;/html&gt;</w:t>
      </w:r>
    </w:p>
    <w:p w14:paraId="3126E129" w14:textId="3B98BC55" w:rsidR="00552405" w:rsidRDefault="00552405" w:rsidP="00552405"/>
    <w:p w14:paraId="6D7DEBEF" w14:textId="53F5491E" w:rsidR="00552405" w:rsidRPr="00552405" w:rsidRDefault="00552405" w:rsidP="00552405">
      <w:pPr>
        <w:rPr>
          <w:color w:val="FF0000"/>
        </w:rPr>
      </w:pPr>
      <w:r w:rsidRPr="00552405">
        <w:rPr>
          <w:color w:val="FF0000"/>
        </w:rPr>
        <w:t>Remove class</w:t>
      </w:r>
    </w:p>
    <w:p w14:paraId="3B8FB151" w14:textId="77777777" w:rsidR="00552405" w:rsidRDefault="00552405" w:rsidP="00552405">
      <w:r>
        <w:t>&lt;!DOCTYPE html&gt;</w:t>
      </w:r>
    </w:p>
    <w:p w14:paraId="12924F10" w14:textId="77777777" w:rsidR="00552405" w:rsidRDefault="00552405" w:rsidP="00552405">
      <w:r>
        <w:t>&lt;html&gt;</w:t>
      </w:r>
    </w:p>
    <w:p w14:paraId="11EFDC1A" w14:textId="77777777" w:rsidR="00552405" w:rsidRDefault="00552405" w:rsidP="00552405">
      <w:r>
        <w:t>&lt;head&gt;</w:t>
      </w:r>
    </w:p>
    <w:p w14:paraId="39DB8945" w14:textId="77777777" w:rsidR="00552405" w:rsidRDefault="00552405" w:rsidP="00552405">
      <w:r>
        <w:t>&lt;script src="https://ajax.googleapis.com/ajax/libs/jquery/3.5.1/jquery.min.js"&gt;&lt;/script&gt;</w:t>
      </w:r>
    </w:p>
    <w:p w14:paraId="362DDBE8" w14:textId="77777777" w:rsidR="00552405" w:rsidRDefault="00552405" w:rsidP="00552405"/>
    <w:p w14:paraId="185A23D5" w14:textId="77777777" w:rsidR="00552405" w:rsidRDefault="00552405" w:rsidP="00552405">
      <w:r>
        <w:t>&lt;style&gt;</w:t>
      </w:r>
    </w:p>
    <w:p w14:paraId="551D5FF8" w14:textId="77777777" w:rsidR="00552405" w:rsidRDefault="00552405" w:rsidP="00552405">
      <w:proofErr w:type="gramStart"/>
      <w:r>
        <w:t>.headings</w:t>
      </w:r>
      <w:proofErr w:type="gramEnd"/>
      <w:r>
        <w:t xml:space="preserve"> {</w:t>
      </w:r>
    </w:p>
    <w:p w14:paraId="62F792C5" w14:textId="77777777" w:rsidR="00552405" w:rsidRDefault="00552405" w:rsidP="00552405">
      <w:proofErr w:type="spellStart"/>
      <w:r>
        <w:lastRenderedPageBreak/>
        <w:t>color</w:t>
      </w:r>
      <w:proofErr w:type="spellEnd"/>
      <w:r>
        <w:t xml:space="preserve">: </w:t>
      </w:r>
      <w:proofErr w:type="spellStart"/>
      <w:r>
        <w:t>cadetblue</w:t>
      </w:r>
      <w:proofErr w:type="spellEnd"/>
      <w:r>
        <w:t>;</w:t>
      </w:r>
    </w:p>
    <w:p w14:paraId="4EC67C10" w14:textId="77777777" w:rsidR="00552405" w:rsidRDefault="00552405" w:rsidP="00552405">
      <w:r>
        <w:t xml:space="preserve">text-shadow: 2px </w:t>
      </w:r>
      <w:proofErr w:type="spellStart"/>
      <w:r>
        <w:t>2px</w:t>
      </w:r>
      <w:proofErr w:type="spellEnd"/>
      <w:r>
        <w:t xml:space="preserve"> </w:t>
      </w:r>
      <w:proofErr w:type="spellStart"/>
      <w:r>
        <w:t>2px</w:t>
      </w:r>
      <w:proofErr w:type="spellEnd"/>
      <w:r>
        <w:t xml:space="preserve"> black;</w:t>
      </w:r>
    </w:p>
    <w:p w14:paraId="2F924C41" w14:textId="77777777" w:rsidR="00552405" w:rsidRDefault="00552405" w:rsidP="00552405">
      <w:r>
        <w:t>}</w:t>
      </w:r>
    </w:p>
    <w:p w14:paraId="1A84164F" w14:textId="77777777" w:rsidR="00552405" w:rsidRDefault="00552405" w:rsidP="00552405"/>
    <w:p w14:paraId="58588D1E" w14:textId="77777777" w:rsidR="00552405" w:rsidRDefault="00552405" w:rsidP="00552405">
      <w:proofErr w:type="gramStart"/>
      <w:r>
        <w:t>.paras</w:t>
      </w:r>
      <w:proofErr w:type="gramEnd"/>
      <w:r>
        <w:t xml:space="preserve"> {</w:t>
      </w:r>
    </w:p>
    <w:p w14:paraId="582AAF7C" w14:textId="77777777" w:rsidR="00552405" w:rsidRDefault="00552405" w:rsidP="00552405">
      <w:r>
        <w:t xml:space="preserve">  </w:t>
      </w:r>
      <w:proofErr w:type="spellStart"/>
      <w:r>
        <w:t>color</w:t>
      </w:r>
      <w:proofErr w:type="spellEnd"/>
      <w:r>
        <w:t xml:space="preserve">: </w:t>
      </w:r>
      <w:proofErr w:type="spellStart"/>
      <w:r>
        <w:t>blueviolet</w:t>
      </w:r>
      <w:proofErr w:type="spellEnd"/>
      <w:r>
        <w:t>;</w:t>
      </w:r>
    </w:p>
    <w:p w14:paraId="789AFDFD" w14:textId="77777777" w:rsidR="00552405" w:rsidRDefault="00552405" w:rsidP="00552405">
      <w:r>
        <w:t>}</w:t>
      </w:r>
    </w:p>
    <w:p w14:paraId="6D0EB9DC" w14:textId="77777777" w:rsidR="00552405" w:rsidRDefault="00552405" w:rsidP="00552405">
      <w:r>
        <w:t>&lt;/style&gt;</w:t>
      </w:r>
    </w:p>
    <w:p w14:paraId="68FD1CF0" w14:textId="77777777" w:rsidR="00552405" w:rsidRDefault="00552405" w:rsidP="00552405">
      <w:r>
        <w:t>&lt;/head&gt;</w:t>
      </w:r>
    </w:p>
    <w:p w14:paraId="514C124E" w14:textId="77777777" w:rsidR="00552405" w:rsidRDefault="00552405" w:rsidP="00552405">
      <w:r>
        <w:t>&lt;body&gt;</w:t>
      </w:r>
    </w:p>
    <w:p w14:paraId="6E67227C" w14:textId="77777777" w:rsidR="00552405" w:rsidRDefault="00552405" w:rsidP="00552405"/>
    <w:p w14:paraId="05A2DB52" w14:textId="77777777" w:rsidR="00552405" w:rsidRDefault="00552405" w:rsidP="00552405">
      <w:r>
        <w:t>&lt;h1 class="headings"&gt;LOVELY PROFESSIONAL UNIVERSITY&lt;/h1&gt;</w:t>
      </w:r>
    </w:p>
    <w:p w14:paraId="53C49E66" w14:textId="77777777" w:rsidR="00552405" w:rsidRDefault="00552405" w:rsidP="00552405">
      <w:r>
        <w:t>&lt;h2 class="headings"&gt;PUNJAB&lt;/h2&gt;</w:t>
      </w:r>
    </w:p>
    <w:p w14:paraId="38FD7F14" w14:textId="77777777" w:rsidR="00552405" w:rsidRDefault="00552405" w:rsidP="00552405"/>
    <w:p w14:paraId="7000FBCD" w14:textId="77777777" w:rsidR="00552405" w:rsidRDefault="00552405" w:rsidP="00552405">
      <w:r>
        <w:t>&lt;p class="paras"&gt;hello&lt;/p&gt;</w:t>
      </w:r>
    </w:p>
    <w:p w14:paraId="70C8E9FF" w14:textId="77777777" w:rsidR="00552405" w:rsidRDefault="00552405" w:rsidP="00552405">
      <w:r>
        <w:t>&lt;p class="paras"&gt;hey there&lt;/p&gt;</w:t>
      </w:r>
    </w:p>
    <w:p w14:paraId="66C5C5A9" w14:textId="77777777" w:rsidR="00552405" w:rsidRDefault="00552405" w:rsidP="00552405">
      <w:r>
        <w:t>&lt;p class="paras"&gt;how are you&lt;/p&gt;</w:t>
      </w:r>
    </w:p>
    <w:p w14:paraId="4C3CBF22" w14:textId="77777777" w:rsidR="00552405" w:rsidRDefault="00552405" w:rsidP="00552405">
      <w:r>
        <w:t>&lt;button&gt;Remove class&lt;/button&gt;</w:t>
      </w:r>
    </w:p>
    <w:p w14:paraId="517D53EB" w14:textId="77777777" w:rsidR="00552405" w:rsidRDefault="00552405" w:rsidP="00552405"/>
    <w:p w14:paraId="50092CAC" w14:textId="77777777" w:rsidR="00552405" w:rsidRDefault="00552405" w:rsidP="00552405">
      <w:r>
        <w:t>&lt;script&gt;</w:t>
      </w:r>
    </w:p>
    <w:p w14:paraId="0B039535" w14:textId="77777777" w:rsidR="00552405" w:rsidRDefault="00552405" w:rsidP="00552405">
      <w:r>
        <w:t xml:space="preserve">  $(document</w:t>
      </w:r>
      <w:proofErr w:type="gramStart"/>
      <w:r>
        <w:t>).ready</w:t>
      </w:r>
      <w:proofErr w:type="gramEnd"/>
      <w:r>
        <w:t>(function(){</w:t>
      </w:r>
    </w:p>
    <w:p w14:paraId="237FDA1D" w14:textId="77777777" w:rsidR="00552405" w:rsidRDefault="00552405" w:rsidP="00552405">
      <w:r>
        <w:t xml:space="preserve">    $("button"</w:t>
      </w:r>
      <w:proofErr w:type="gramStart"/>
      <w:r>
        <w:t>).click</w:t>
      </w:r>
      <w:proofErr w:type="gramEnd"/>
      <w:r>
        <w:t>(function(){</w:t>
      </w:r>
    </w:p>
    <w:p w14:paraId="7ADF456D" w14:textId="77777777" w:rsidR="00552405" w:rsidRDefault="00552405" w:rsidP="00552405">
      <w:r>
        <w:t xml:space="preserve">      $("h1, h2"</w:t>
      </w:r>
      <w:proofErr w:type="gramStart"/>
      <w:r>
        <w:t>).</w:t>
      </w:r>
      <w:proofErr w:type="spellStart"/>
      <w:r>
        <w:t>removeClass</w:t>
      </w:r>
      <w:proofErr w:type="spellEnd"/>
      <w:proofErr w:type="gramEnd"/>
      <w:r>
        <w:t>("headings");</w:t>
      </w:r>
    </w:p>
    <w:p w14:paraId="62775DF5" w14:textId="77777777" w:rsidR="00552405" w:rsidRDefault="00552405" w:rsidP="00552405">
      <w:r>
        <w:t xml:space="preserve">      $("p"</w:t>
      </w:r>
      <w:proofErr w:type="gramStart"/>
      <w:r>
        <w:t>).</w:t>
      </w:r>
      <w:proofErr w:type="spellStart"/>
      <w:r>
        <w:t>removeClass</w:t>
      </w:r>
      <w:proofErr w:type="spellEnd"/>
      <w:proofErr w:type="gramEnd"/>
      <w:r>
        <w:t>("paras");</w:t>
      </w:r>
    </w:p>
    <w:p w14:paraId="185C677C" w14:textId="77777777" w:rsidR="00552405" w:rsidRDefault="00552405" w:rsidP="00552405">
      <w:r>
        <w:t xml:space="preserve">    });</w:t>
      </w:r>
    </w:p>
    <w:p w14:paraId="2BFAAD9B" w14:textId="77777777" w:rsidR="00552405" w:rsidRDefault="00552405" w:rsidP="00552405">
      <w:r>
        <w:t xml:space="preserve">  });</w:t>
      </w:r>
    </w:p>
    <w:p w14:paraId="7B74C1B8" w14:textId="6AF3B674" w:rsidR="00552405" w:rsidRDefault="00552405" w:rsidP="00552405">
      <w:r>
        <w:t xml:space="preserve">  &lt;/script&gt;</w:t>
      </w:r>
    </w:p>
    <w:p w14:paraId="4938AD33" w14:textId="77777777" w:rsidR="00552405" w:rsidRDefault="00552405" w:rsidP="00552405">
      <w:r>
        <w:t>&lt;/body&gt;</w:t>
      </w:r>
    </w:p>
    <w:p w14:paraId="0402E5E9" w14:textId="22AB6778" w:rsidR="00552405" w:rsidRDefault="00552405" w:rsidP="00552405">
      <w:r>
        <w:t>&lt;/html&gt;</w:t>
      </w:r>
    </w:p>
    <w:p w14:paraId="24AD2CA7" w14:textId="2296D624" w:rsidR="00552405" w:rsidRDefault="00552405" w:rsidP="00552405"/>
    <w:p w14:paraId="0FA1E3E5" w14:textId="5EFC7D02" w:rsidR="00552405" w:rsidRDefault="00552405" w:rsidP="00552405">
      <w:r>
        <w:t>Textbox length</w:t>
      </w:r>
    </w:p>
    <w:p w14:paraId="16FF8EBC" w14:textId="77777777" w:rsidR="00552405" w:rsidRDefault="00552405" w:rsidP="00552405">
      <w:r>
        <w:lastRenderedPageBreak/>
        <w:t>&lt;!DOCTYPE html&gt;</w:t>
      </w:r>
    </w:p>
    <w:p w14:paraId="6513710D" w14:textId="77777777" w:rsidR="00552405" w:rsidRDefault="00552405" w:rsidP="00552405">
      <w:r>
        <w:t>&lt;html&gt;</w:t>
      </w:r>
    </w:p>
    <w:p w14:paraId="35E4E6C0" w14:textId="77777777" w:rsidR="00552405" w:rsidRDefault="00552405" w:rsidP="00552405">
      <w:r>
        <w:t>&lt;head&gt;</w:t>
      </w:r>
    </w:p>
    <w:p w14:paraId="2975243A" w14:textId="77777777" w:rsidR="00552405" w:rsidRDefault="00552405" w:rsidP="00552405">
      <w:r>
        <w:t xml:space="preserve">&lt;script src="https://ajax.googleapis.com/ajax/libs/jquery/3.5.1/jquery.min.js"&gt;&lt;/script&gt; </w:t>
      </w:r>
    </w:p>
    <w:p w14:paraId="0DFB7BB2" w14:textId="77777777" w:rsidR="00552405" w:rsidRDefault="00552405" w:rsidP="00552405">
      <w:r>
        <w:t>&lt;/head&gt;</w:t>
      </w:r>
    </w:p>
    <w:p w14:paraId="03C51F1B" w14:textId="77777777" w:rsidR="00552405" w:rsidRDefault="00552405" w:rsidP="00552405">
      <w:r>
        <w:t>&lt;body&gt;</w:t>
      </w:r>
    </w:p>
    <w:p w14:paraId="3C46EE34" w14:textId="77777777" w:rsidR="00552405" w:rsidRDefault="00552405" w:rsidP="00552405">
      <w:r>
        <w:t>&lt;form&gt;</w:t>
      </w:r>
    </w:p>
    <w:p w14:paraId="082D1EDB" w14:textId="77777777" w:rsidR="00552405" w:rsidRDefault="00552405" w:rsidP="00552405">
      <w:r>
        <w:t xml:space="preserve">&lt;input type="text" id="text" </w:t>
      </w:r>
      <w:proofErr w:type="spellStart"/>
      <w:r>
        <w:t>maxlength</w:t>
      </w:r>
      <w:proofErr w:type="spellEnd"/>
      <w:r>
        <w:t>="10"&gt;</w:t>
      </w:r>
    </w:p>
    <w:p w14:paraId="4605627E" w14:textId="77777777" w:rsidR="00552405" w:rsidRDefault="00552405" w:rsidP="00552405">
      <w:r>
        <w:t>&lt;div&gt;Characters remaining -- &lt;/div&gt;&lt;span id="</w:t>
      </w:r>
      <w:proofErr w:type="spellStart"/>
      <w:r>
        <w:t>msg</w:t>
      </w:r>
      <w:proofErr w:type="spellEnd"/>
      <w:r>
        <w:t>"&gt;10&lt;/span&gt;</w:t>
      </w:r>
    </w:p>
    <w:p w14:paraId="57A058AF" w14:textId="77777777" w:rsidR="00552405" w:rsidRDefault="00552405" w:rsidP="00552405">
      <w:r>
        <w:t>&lt;/form&gt;</w:t>
      </w:r>
    </w:p>
    <w:p w14:paraId="3D771468" w14:textId="77777777" w:rsidR="00552405" w:rsidRDefault="00552405" w:rsidP="00552405"/>
    <w:p w14:paraId="1C56A3AA" w14:textId="77777777" w:rsidR="00552405" w:rsidRDefault="00552405" w:rsidP="00552405">
      <w:r>
        <w:t>&lt;script&gt;</w:t>
      </w:r>
    </w:p>
    <w:p w14:paraId="42D167FB" w14:textId="77777777" w:rsidR="00552405" w:rsidRDefault="00552405" w:rsidP="00552405">
      <w:r>
        <w:t xml:space="preserve">var </w:t>
      </w:r>
      <w:proofErr w:type="spellStart"/>
      <w:r>
        <w:t>len</w:t>
      </w:r>
      <w:proofErr w:type="spellEnd"/>
      <w:r>
        <w:t xml:space="preserve"> = 10;</w:t>
      </w:r>
    </w:p>
    <w:p w14:paraId="768EDD00" w14:textId="77777777" w:rsidR="00552405" w:rsidRDefault="00552405" w:rsidP="00552405">
      <w:r>
        <w:t>$('#text'</w:t>
      </w:r>
      <w:proofErr w:type="gramStart"/>
      <w:r>
        <w:t>).</w:t>
      </w:r>
      <w:proofErr w:type="spellStart"/>
      <w:r>
        <w:t>keyup</w:t>
      </w:r>
      <w:proofErr w:type="spellEnd"/>
      <w:proofErr w:type="gramEnd"/>
      <w:r>
        <w:t>(function() {</w:t>
      </w:r>
    </w:p>
    <w:p w14:paraId="61C13A84" w14:textId="77777777" w:rsidR="00552405" w:rsidRDefault="00552405" w:rsidP="00552405">
      <w:r>
        <w:t xml:space="preserve">  var len1 = </w:t>
      </w:r>
      <w:proofErr w:type="spellStart"/>
      <w:r>
        <w:t>len</w:t>
      </w:r>
      <w:proofErr w:type="spellEnd"/>
      <w:r>
        <w:t xml:space="preserve"> - $(this</w:t>
      </w:r>
      <w:proofErr w:type="gramStart"/>
      <w:r>
        <w:t>).</w:t>
      </w:r>
      <w:proofErr w:type="spellStart"/>
      <w:r>
        <w:t>val</w:t>
      </w:r>
      <w:proofErr w:type="spellEnd"/>
      <w:proofErr w:type="gramEnd"/>
      <w:r>
        <w:t>().length;</w:t>
      </w:r>
    </w:p>
    <w:p w14:paraId="4CEEBAFC" w14:textId="77777777" w:rsidR="00552405" w:rsidRDefault="00552405" w:rsidP="00552405">
      <w:r>
        <w:t xml:space="preserve">  $('#</w:t>
      </w:r>
      <w:proofErr w:type="spellStart"/>
      <w:r>
        <w:t>msg</w:t>
      </w:r>
      <w:proofErr w:type="spellEnd"/>
      <w:r>
        <w:t>').text(len1);</w:t>
      </w:r>
    </w:p>
    <w:p w14:paraId="7D883800" w14:textId="77777777" w:rsidR="00552405" w:rsidRDefault="00552405" w:rsidP="00552405"/>
    <w:p w14:paraId="6DD94BC3" w14:textId="77777777" w:rsidR="00552405" w:rsidRDefault="00552405" w:rsidP="00552405">
      <w:r>
        <w:t xml:space="preserve">  if(($(this</w:t>
      </w:r>
      <w:proofErr w:type="gramStart"/>
      <w:r>
        <w:t>).</w:t>
      </w:r>
      <w:proofErr w:type="spellStart"/>
      <w:r>
        <w:t>val</w:t>
      </w:r>
      <w:proofErr w:type="spellEnd"/>
      <w:proofErr w:type="gramEnd"/>
      <w:r>
        <w:t>().length)==10){</w:t>
      </w:r>
    </w:p>
    <w:p w14:paraId="443C6A1B" w14:textId="77777777" w:rsidR="00552405" w:rsidRDefault="00552405" w:rsidP="00552405">
      <w:r>
        <w:t xml:space="preserve">    $('#</w:t>
      </w:r>
      <w:proofErr w:type="spellStart"/>
      <w:proofErr w:type="gramStart"/>
      <w:r>
        <w:t>msg,div</w:t>
      </w:r>
      <w:proofErr w:type="spellEnd"/>
      <w:proofErr w:type="gramEnd"/>
      <w:r>
        <w:t>').</w:t>
      </w:r>
      <w:proofErr w:type="spellStart"/>
      <w:r>
        <w:t>css</w:t>
      </w:r>
      <w:proofErr w:type="spellEnd"/>
      <w:r>
        <w:t>("display", "none");</w:t>
      </w:r>
    </w:p>
    <w:p w14:paraId="5CBF67CC" w14:textId="77777777" w:rsidR="00552405" w:rsidRDefault="00552405" w:rsidP="00552405">
      <w:r>
        <w:t xml:space="preserve">  }</w:t>
      </w:r>
    </w:p>
    <w:p w14:paraId="35FDDCB8" w14:textId="77777777" w:rsidR="00552405" w:rsidRDefault="00552405" w:rsidP="00552405">
      <w:r>
        <w:t xml:space="preserve">  else if(($(this</w:t>
      </w:r>
      <w:proofErr w:type="gramStart"/>
      <w:r>
        <w:t>).</w:t>
      </w:r>
      <w:proofErr w:type="spellStart"/>
      <w:r>
        <w:t>val</w:t>
      </w:r>
      <w:proofErr w:type="spellEnd"/>
      <w:proofErr w:type="gramEnd"/>
      <w:r>
        <w:t>().length)!==10){</w:t>
      </w:r>
    </w:p>
    <w:p w14:paraId="67094FFD" w14:textId="77777777" w:rsidR="00552405" w:rsidRDefault="00552405" w:rsidP="00552405">
      <w:r>
        <w:t xml:space="preserve">    $('#</w:t>
      </w:r>
      <w:proofErr w:type="spellStart"/>
      <w:proofErr w:type="gramStart"/>
      <w:r>
        <w:t>msg,div</w:t>
      </w:r>
      <w:proofErr w:type="spellEnd"/>
      <w:proofErr w:type="gramEnd"/>
      <w:r>
        <w:t>').</w:t>
      </w:r>
      <w:proofErr w:type="spellStart"/>
      <w:r>
        <w:t>css</w:t>
      </w:r>
      <w:proofErr w:type="spellEnd"/>
      <w:r>
        <w:t>("display", "block");</w:t>
      </w:r>
    </w:p>
    <w:p w14:paraId="6B4E923F" w14:textId="77777777" w:rsidR="00552405" w:rsidRDefault="00552405" w:rsidP="00552405">
      <w:r>
        <w:t xml:space="preserve">  }</w:t>
      </w:r>
    </w:p>
    <w:p w14:paraId="404D65F6" w14:textId="77777777" w:rsidR="00552405" w:rsidRDefault="00552405" w:rsidP="00552405">
      <w:r>
        <w:t>});</w:t>
      </w:r>
    </w:p>
    <w:p w14:paraId="744D5792" w14:textId="77777777" w:rsidR="00552405" w:rsidRDefault="00552405" w:rsidP="00552405"/>
    <w:p w14:paraId="562567A3" w14:textId="77777777" w:rsidR="00552405" w:rsidRDefault="00552405" w:rsidP="00552405">
      <w:r>
        <w:t>&lt;/script&gt;</w:t>
      </w:r>
    </w:p>
    <w:p w14:paraId="7405ABC2" w14:textId="77777777" w:rsidR="00552405" w:rsidRDefault="00552405" w:rsidP="00552405">
      <w:r>
        <w:t>&lt;/body&gt;</w:t>
      </w:r>
    </w:p>
    <w:p w14:paraId="175499E9" w14:textId="1218F134" w:rsidR="00552405" w:rsidRDefault="00552405" w:rsidP="00552405">
      <w:r>
        <w:t>&lt;/html&gt;</w:t>
      </w:r>
    </w:p>
    <w:p w14:paraId="61EA1495" w14:textId="6C2476E9" w:rsidR="00552405" w:rsidRDefault="00552405" w:rsidP="00552405"/>
    <w:p w14:paraId="4DF2C03B" w14:textId="38B37085" w:rsidR="00552405" w:rsidRDefault="00552405" w:rsidP="00552405">
      <w:pPr>
        <w:rPr>
          <w:color w:val="FF0000"/>
        </w:rPr>
      </w:pPr>
      <w:r w:rsidRPr="00552405">
        <w:rPr>
          <w:color w:val="FF0000"/>
        </w:rPr>
        <w:t>Textbox length reset</w:t>
      </w:r>
    </w:p>
    <w:p w14:paraId="3C99C962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!DOCTYPE html&gt;</w:t>
      </w:r>
    </w:p>
    <w:p w14:paraId="72CF849F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lastRenderedPageBreak/>
        <w:t xml:space="preserve">&lt;html </w:t>
      </w:r>
      <w:proofErr w:type="spellStart"/>
      <w:r w:rsidRPr="00552405">
        <w:rPr>
          <w:color w:val="000000" w:themeColor="text1"/>
        </w:rPr>
        <w:t>lang</w:t>
      </w:r>
      <w:proofErr w:type="spellEnd"/>
      <w:r w:rsidRPr="00552405">
        <w:rPr>
          <w:color w:val="000000" w:themeColor="text1"/>
        </w:rPr>
        <w:t>="</w:t>
      </w:r>
      <w:proofErr w:type="spellStart"/>
      <w:r w:rsidRPr="00552405">
        <w:rPr>
          <w:color w:val="000000" w:themeColor="text1"/>
        </w:rPr>
        <w:t>en</w:t>
      </w:r>
      <w:proofErr w:type="spellEnd"/>
      <w:r w:rsidRPr="00552405">
        <w:rPr>
          <w:color w:val="000000" w:themeColor="text1"/>
        </w:rPr>
        <w:t>"&gt;</w:t>
      </w:r>
    </w:p>
    <w:p w14:paraId="1E1FC7AB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head&gt;</w:t>
      </w:r>
    </w:p>
    <w:p w14:paraId="443BA0FF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&lt;meta charset="UTF-8"&gt;</w:t>
      </w:r>
    </w:p>
    <w:p w14:paraId="3E9C211E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&lt;meta http-</w:t>
      </w:r>
      <w:proofErr w:type="spellStart"/>
      <w:r w:rsidRPr="00552405">
        <w:rPr>
          <w:color w:val="000000" w:themeColor="text1"/>
        </w:rPr>
        <w:t>equiv</w:t>
      </w:r>
      <w:proofErr w:type="spellEnd"/>
      <w:r w:rsidRPr="00552405">
        <w:rPr>
          <w:color w:val="000000" w:themeColor="text1"/>
        </w:rPr>
        <w:t>="X-UA-Compatible" content="IE=edge"&gt;</w:t>
      </w:r>
    </w:p>
    <w:p w14:paraId="06AF4482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&lt;meta name="viewport" content="width=device-width, initial-scale=1.0"&gt;</w:t>
      </w:r>
    </w:p>
    <w:p w14:paraId="0CE3E315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&lt;title&gt;Document&lt;/title&gt;</w:t>
      </w:r>
    </w:p>
    <w:p w14:paraId="1D8B446B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&lt;script src="https://ajax.googleapis.com/ajax/libs/jquery/3.5.1/jquery.min.js"&gt;&lt;/script&gt; </w:t>
      </w:r>
    </w:p>
    <w:p w14:paraId="02CC81A9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head&gt;</w:t>
      </w:r>
    </w:p>
    <w:p w14:paraId="7A96DA20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body&gt;</w:t>
      </w:r>
    </w:p>
    <w:p w14:paraId="083B0481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&lt;form action=""&gt;</w:t>
      </w:r>
    </w:p>
    <w:p w14:paraId="5B286B41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&lt;input type="text" </w:t>
      </w:r>
      <w:proofErr w:type="spellStart"/>
      <w:r w:rsidRPr="00552405">
        <w:rPr>
          <w:color w:val="000000" w:themeColor="text1"/>
        </w:rPr>
        <w:t>maxlength</w:t>
      </w:r>
      <w:proofErr w:type="spellEnd"/>
      <w:r w:rsidRPr="00552405">
        <w:rPr>
          <w:color w:val="000000" w:themeColor="text1"/>
        </w:rPr>
        <w:t>="10" id="text"&gt;</w:t>
      </w:r>
    </w:p>
    <w:p w14:paraId="38A784C4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&lt;div&gt;Characters remaining -- &lt;/div&gt;&lt;span id="</w:t>
      </w:r>
      <w:proofErr w:type="spellStart"/>
      <w:r w:rsidRPr="00552405">
        <w:rPr>
          <w:color w:val="000000" w:themeColor="text1"/>
        </w:rPr>
        <w:t>msg</w:t>
      </w:r>
      <w:proofErr w:type="spellEnd"/>
      <w:r w:rsidRPr="00552405">
        <w:rPr>
          <w:color w:val="000000" w:themeColor="text1"/>
        </w:rPr>
        <w:t>"&gt;10&lt;/span&gt; &lt;</w:t>
      </w:r>
      <w:proofErr w:type="spellStart"/>
      <w:r w:rsidRPr="00552405">
        <w:rPr>
          <w:color w:val="000000" w:themeColor="text1"/>
        </w:rPr>
        <w:t>br</w:t>
      </w:r>
      <w:proofErr w:type="spellEnd"/>
      <w:r w:rsidRPr="00552405">
        <w:rPr>
          <w:color w:val="000000" w:themeColor="text1"/>
        </w:rPr>
        <w:t>&gt;</w:t>
      </w:r>
    </w:p>
    <w:p w14:paraId="0D9D191D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&lt;input type="reset" id="reset"&gt;</w:t>
      </w:r>
    </w:p>
    <w:p w14:paraId="5ED93311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form&gt;</w:t>
      </w:r>
    </w:p>
    <w:p w14:paraId="4D890298" w14:textId="77777777" w:rsidR="00552405" w:rsidRPr="00552405" w:rsidRDefault="00552405" w:rsidP="00552405">
      <w:pPr>
        <w:rPr>
          <w:color w:val="000000" w:themeColor="text1"/>
        </w:rPr>
      </w:pPr>
    </w:p>
    <w:p w14:paraId="1C355EE2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&lt;script&gt;</w:t>
      </w:r>
    </w:p>
    <w:p w14:paraId="4685B986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"#text"</w:t>
      </w:r>
      <w:proofErr w:type="gramStart"/>
      <w:r w:rsidRPr="00552405">
        <w:rPr>
          <w:color w:val="000000" w:themeColor="text1"/>
        </w:rPr>
        <w:t>).</w:t>
      </w:r>
      <w:proofErr w:type="spellStart"/>
      <w:r w:rsidRPr="00552405">
        <w:rPr>
          <w:color w:val="000000" w:themeColor="text1"/>
        </w:rPr>
        <w:t>keyup</w:t>
      </w:r>
      <w:proofErr w:type="spellEnd"/>
      <w:proofErr w:type="gramEnd"/>
      <w:r w:rsidRPr="00552405">
        <w:rPr>
          <w:color w:val="000000" w:themeColor="text1"/>
        </w:rPr>
        <w:t>(function(){</w:t>
      </w:r>
    </w:p>
    <w:p w14:paraId="132B3714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var </w:t>
      </w:r>
      <w:proofErr w:type="spellStart"/>
      <w:r w:rsidRPr="00552405">
        <w:rPr>
          <w:color w:val="000000" w:themeColor="text1"/>
        </w:rPr>
        <w:t>len</w:t>
      </w:r>
      <w:proofErr w:type="spellEnd"/>
      <w:r w:rsidRPr="00552405">
        <w:rPr>
          <w:color w:val="000000" w:themeColor="text1"/>
        </w:rPr>
        <w:t xml:space="preserve"> = 10;</w:t>
      </w:r>
    </w:p>
    <w:p w14:paraId="7BECB53B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var len1 = </w:t>
      </w:r>
      <w:proofErr w:type="spellStart"/>
      <w:r w:rsidRPr="00552405">
        <w:rPr>
          <w:color w:val="000000" w:themeColor="text1"/>
        </w:rPr>
        <w:t>len</w:t>
      </w:r>
      <w:proofErr w:type="spellEnd"/>
      <w:r w:rsidRPr="00552405">
        <w:rPr>
          <w:color w:val="000000" w:themeColor="text1"/>
        </w:rPr>
        <w:t xml:space="preserve"> - $(this</w:t>
      </w:r>
      <w:proofErr w:type="gramStart"/>
      <w:r w:rsidRPr="00552405">
        <w:rPr>
          <w:color w:val="000000" w:themeColor="text1"/>
        </w:rPr>
        <w:t>).</w:t>
      </w:r>
      <w:proofErr w:type="spellStart"/>
      <w:r w:rsidRPr="00552405">
        <w:rPr>
          <w:color w:val="000000" w:themeColor="text1"/>
        </w:rPr>
        <w:t>val</w:t>
      </w:r>
      <w:proofErr w:type="spellEnd"/>
      <w:proofErr w:type="gramEnd"/>
      <w:r w:rsidRPr="00552405">
        <w:rPr>
          <w:color w:val="000000" w:themeColor="text1"/>
        </w:rPr>
        <w:t>().length;</w:t>
      </w:r>
    </w:p>
    <w:p w14:paraId="42F196C3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$("#</w:t>
      </w:r>
      <w:proofErr w:type="spellStart"/>
      <w:r w:rsidRPr="00552405">
        <w:rPr>
          <w:color w:val="000000" w:themeColor="text1"/>
        </w:rPr>
        <w:t>msg</w:t>
      </w:r>
      <w:proofErr w:type="spellEnd"/>
      <w:r w:rsidRPr="00552405">
        <w:rPr>
          <w:color w:val="000000" w:themeColor="text1"/>
        </w:rPr>
        <w:t>").text(len1);</w:t>
      </w:r>
    </w:p>
    <w:p w14:paraId="49319A45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if(($(this</w:t>
      </w:r>
      <w:proofErr w:type="gramStart"/>
      <w:r w:rsidRPr="00552405">
        <w:rPr>
          <w:color w:val="000000" w:themeColor="text1"/>
        </w:rPr>
        <w:t>).</w:t>
      </w:r>
      <w:proofErr w:type="spellStart"/>
      <w:r w:rsidRPr="00552405">
        <w:rPr>
          <w:color w:val="000000" w:themeColor="text1"/>
        </w:rPr>
        <w:t>val</w:t>
      </w:r>
      <w:proofErr w:type="spellEnd"/>
      <w:proofErr w:type="gramEnd"/>
      <w:r w:rsidRPr="00552405">
        <w:rPr>
          <w:color w:val="000000" w:themeColor="text1"/>
        </w:rPr>
        <w:t>().length)==10)</w:t>
      </w:r>
    </w:p>
    <w:p w14:paraId="0EF82455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{</w:t>
      </w:r>
    </w:p>
    <w:p w14:paraId="60968D7F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    $("#</w:t>
      </w:r>
      <w:proofErr w:type="spellStart"/>
      <w:proofErr w:type="gramStart"/>
      <w:r w:rsidRPr="00552405">
        <w:rPr>
          <w:color w:val="000000" w:themeColor="text1"/>
        </w:rPr>
        <w:t>msg,div</w:t>
      </w:r>
      <w:proofErr w:type="spellEnd"/>
      <w:proofErr w:type="gramEnd"/>
      <w:r w:rsidRPr="00552405">
        <w:rPr>
          <w:color w:val="000000" w:themeColor="text1"/>
        </w:rPr>
        <w:t>").hide();</w:t>
      </w:r>
    </w:p>
    <w:p w14:paraId="0ABF18F5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    $("#text"</w:t>
      </w:r>
      <w:proofErr w:type="gramStart"/>
      <w:r w:rsidRPr="00552405">
        <w:rPr>
          <w:color w:val="000000" w:themeColor="text1"/>
        </w:rPr>
        <w:t>).</w:t>
      </w:r>
      <w:proofErr w:type="spellStart"/>
      <w:r w:rsidRPr="00552405">
        <w:rPr>
          <w:color w:val="000000" w:themeColor="text1"/>
        </w:rPr>
        <w:t>attr</w:t>
      </w:r>
      <w:proofErr w:type="spellEnd"/>
      <w:proofErr w:type="gramEnd"/>
      <w:r w:rsidRPr="00552405">
        <w:rPr>
          <w:color w:val="000000" w:themeColor="text1"/>
        </w:rPr>
        <w:t>("disabled", true);</w:t>
      </w:r>
    </w:p>
    <w:p w14:paraId="602D1DFB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}</w:t>
      </w:r>
    </w:p>
    <w:p w14:paraId="3DE4221E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</w:t>
      </w:r>
      <w:proofErr w:type="gramStart"/>
      <w:r w:rsidRPr="00552405">
        <w:rPr>
          <w:color w:val="000000" w:themeColor="text1"/>
        </w:rPr>
        <w:t>else{</w:t>
      </w:r>
      <w:proofErr w:type="gramEnd"/>
    </w:p>
    <w:p w14:paraId="73FD9D01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    $("#</w:t>
      </w:r>
      <w:proofErr w:type="spellStart"/>
      <w:proofErr w:type="gramStart"/>
      <w:r w:rsidRPr="00552405">
        <w:rPr>
          <w:color w:val="000000" w:themeColor="text1"/>
        </w:rPr>
        <w:t>msg,div</w:t>
      </w:r>
      <w:proofErr w:type="spellEnd"/>
      <w:proofErr w:type="gramEnd"/>
      <w:r w:rsidRPr="00552405">
        <w:rPr>
          <w:color w:val="000000" w:themeColor="text1"/>
        </w:rPr>
        <w:t xml:space="preserve">").show(); </w:t>
      </w:r>
    </w:p>
    <w:p w14:paraId="637D33D6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}</w:t>
      </w:r>
    </w:p>
    <w:p w14:paraId="553A77FA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"#reset"</w:t>
      </w:r>
      <w:proofErr w:type="gramStart"/>
      <w:r w:rsidRPr="00552405">
        <w:rPr>
          <w:color w:val="000000" w:themeColor="text1"/>
        </w:rPr>
        <w:t>).click</w:t>
      </w:r>
      <w:proofErr w:type="gramEnd"/>
      <w:r w:rsidRPr="00552405">
        <w:rPr>
          <w:color w:val="000000" w:themeColor="text1"/>
        </w:rPr>
        <w:t>(function(){</w:t>
      </w:r>
    </w:p>
    <w:p w14:paraId="3F19867D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$("#text"</w:t>
      </w:r>
      <w:proofErr w:type="gramStart"/>
      <w:r w:rsidRPr="00552405">
        <w:rPr>
          <w:color w:val="000000" w:themeColor="text1"/>
        </w:rPr>
        <w:t>).</w:t>
      </w:r>
      <w:proofErr w:type="spellStart"/>
      <w:r w:rsidRPr="00552405">
        <w:rPr>
          <w:color w:val="000000" w:themeColor="text1"/>
        </w:rPr>
        <w:t>attr</w:t>
      </w:r>
      <w:proofErr w:type="spellEnd"/>
      <w:proofErr w:type="gramEnd"/>
      <w:r w:rsidRPr="00552405">
        <w:rPr>
          <w:color w:val="000000" w:themeColor="text1"/>
        </w:rPr>
        <w:t>("disabled", false);</w:t>
      </w:r>
    </w:p>
    <w:p w14:paraId="51494CFD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})</w:t>
      </w:r>
    </w:p>
    <w:p w14:paraId="2B825FE9" w14:textId="5E48C164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lastRenderedPageBreak/>
        <w:t>})</w:t>
      </w:r>
    </w:p>
    <w:p w14:paraId="5CE053EA" w14:textId="1EA941A9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&lt;/script&gt;</w:t>
      </w:r>
    </w:p>
    <w:p w14:paraId="25003118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body&gt;</w:t>
      </w:r>
    </w:p>
    <w:p w14:paraId="56F060DA" w14:textId="283000BB" w:rsid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html&gt;</w:t>
      </w:r>
    </w:p>
    <w:p w14:paraId="5498D2E2" w14:textId="71DF8E6E" w:rsidR="00552405" w:rsidRDefault="00552405" w:rsidP="00552405">
      <w:pPr>
        <w:rPr>
          <w:color w:val="FF0000"/>
        </w:rPr>
      </w:pPr>
      <w:proofErr w:type="spellStart"/>
      <w:r w:rsidRPr="00552405">
        <w:rPr>
          <w:color w:val="FF0000"/>
        </w:rPr>
        <w:t>Textboxreset</w:t>
      </w:r>
      <w:proofErr w:type="spellEnd"/>
      <w:r w:rsidRPr="00552405">
        <w:rPr>
          <w:color w:val="FF0000"/>
        </w:rPr>
        <w:t xml:space="preserve"> 2</w:t>
      </w:r>
    </w:p>
    <w:p w14:paraId="541795D1" w14:textId="77777777" w:rsidR="00552405" w:rsidRPr="00552405" w:rsidRDefault="00552405" w:rsidP="00552405">
      <w:pPr>
        <w:rPr>
          <w:color w:val="000000" w:themeColor="text1"/>
        </w:rPr>
      </w:pPr>
      <w:proofErr w:type="gramStart"/>
      <w:r w:rsidRPr="00552405">
        <w:rPr>
          <w:color w:val="000000" w:themeColor="text1"/>
        </w:rPr>
        <w:t>&lt;!--</w:t>
      </w:r>
      <w:proofErr w:type="gramEnd"/>
      <w:r w:rsidRPr="00552405">
        <w:rPr>
          <w:color w:val="000000" w:themeColor="text1"/>
        </w:rPr>
        <w:t xml:space="preserve"> &lt;!DOCTYPE html&gt;</w:t>
      </w:r>
    </w:p>
    <w:p w14:paraId="27DB5130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&lt;html </w:t>
      </w:r>
      <w:proofErr w:type="spellStart"/>
      <w:r w:rsidRPr="00552405">
        <w:rPr>
          <w:color w:val="000000" w:themeColor="text1"/>
        </w:rPr>
        <w:t>lang</w:t>
      </w:r>
      <w:proofErr w:type="spellEnd"/>
      <w:r w:rsidRPr="00552405">
        <w:rPr>
          <w:color w:val="000000" w:themeColor="text1"/>
        </w:rPr>
        <w:t>="</w:t>
      </w:r>
      <w:proofErr w:type="spellStart"/>
      <w:r w:rsidRPr="00552405">
        <w:rPr>
          <w:color w:val="000000" w:themeColor="text1"/>
        </w:rPr>
        <w:t>en</w:t>
      </w:r>
      <w:proofErr w:type="spellEnd"/>
      <w:r w:rsidRPr="00552405">
        <w:rPr>
          <w:color w:val="000000" w:themeColor="text1"/>
        </w:rPr>
        <w:t>"&gt;</w:t>
      </w:r>
    </w:p>
    <w:p w14:paraId="23C6653F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head&gt;</w:t>
      </w:r>
    </w:p>
    <w:p w14:paraId="0D26EE51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meta charset="UTF-8" /&gt;</w:t>
      </w:r>
    </w:p>
    <w:p w14:paraId="29915765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meta http-</w:t>
      </w:r>
      <w:proofErr w:type="spellStart"/>
      <w:r w:rsidRPr="00552405">
        <w:rPr>
          <w:color w:val="000000" w:themeColor="text1"/>
        </w:rPr>
        <w:t>equiv</w:t>
      </w:r>
      <w:proofErr w:type="spellEnd"/>
      <w:r w:rsidRPr="00552405">
        <w:rPr>
          <w:color w:val="000000" w:themeColor="text1"/>
        </w:rPr>
        <w:t>="X-UA-Compatible" content="IE=edge" /&gt;</w:t>
      </w:r>
    </w:p>
    <w:p w14:paraId="47D2797C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meta name="viewport" content="width=device-width, initial-scale=1.0" /&gt;</w:t>
      </w:r>
    </w:p>
    <w:p w14:paraId="708B61EF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title&gt;</w:t>
      </w:r>
      <w:proofErr w:type="spellStart"/>
      <w:r w:rsidRPr="00552405">
        <w:rPr>
          <w:color w:val="000000" w:themeColor="text1"/>
        </w:rPr>
        <w:t>textboxlength</w:t>
      </w:r>
      <w:proofErr w:type="spellEnd"/>
      <w:r w:rsidRPr="00552405">
        <w:rPr>
          <w:color w:val="000000" w:themeColor="text1"/>
        </w:rPr>
        <w:t>&lt;/title&gt;</w:t>
      </w:r>
    </w:p>
    <w:p w14:paraId="2E391080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&lt;script </w:t>
      </w:r>
      <w:proofErr w:type="spellStart"/>
      <w:r w:rsidRPr="00552405">
        <w:rPr>
          <w:color w:val="000000" w:themeColor="text1"/>
        </w:rPr>
        <w:t>src</w:t>
      </w:r>
      <w:proofErr w:type="spellEnd"/>
      <w:r w:rsidRPr="00552405">
        <w:rPr>
          <w:color w:val="000000" w:themeColor="text1"/>
        </w:rPr>
        <w:t>="jquery-3.6.0.min.js"&gt;&lt;/script&gt;</w:t>
      </w:r>
    </w:p>
    <w:p w14:paraId="5E3ACFF2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head&gt;</w:t>
      </w:r>
    </w:p>
    <w:p w14:paraId="114861C4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body&gt;</w:t>
      </w:r>
    </w:p>
    <w:p w14:paraId="20DB506E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</w:t>
      </w:r>
      <w:proofErr w:type="spellStart"/>
      <w:r w:rsidRPr="00552405">
        <w:rPr>
          <w:color w:val="000000" w:themeColor="text1"/>
        </w:rPr>
        <w:t>textarea</w:t>
      </w:r>
      <w:proofErr w:type="spellEnd"/>
      <w:r w:rsidRPr="00552405">
        <w:rPr>
          <w:color w:val="000000" w:themeColor="text1"/>
        </w:rPr>
        <w:t xml:space="preserve"> id="</w:t>
      </w:r>
      <w:proofErr w:type="spellStart"/>
      <w:r w:rsidRPr="00552405">
        <w:rPr>
          <w:color w:val="000000" w:themeColor="text1"/>
        </w:rPr>
        <w:t>textarea</w:t>
      </w:r>
      <w:proofErr w:type="spellEnd"/>
      <w:r w:rsidRPr="00552405">
        <w:rPr>
          <w:color w:val="000000" w:themeColor="text1"/>
        </w:rPr>
        <w:t xml:space="preserve">" </w:t>
      </w:r>
      <w:proofErr w:type="spellStart"/>
      <w:r w:rsidRPr="00552405">
        <w:rPr>
          <w:color w:val="000000" w:themeColor="text1"/>
        </w:rPr>
        <w:t>maxlength</w:t>
      </w:r>
      <w:proofErr w:type="spellEnd"/>
      <w:r w:rsidRPr="00552405">
        <w:rPr>
          <w:color w:val="000000" w:themeColor="text1"/>
        </w:rPr>
        <w:t>="10"&gt;&lt;/</w:t>
      </w:r>
      <w:proofErr w:type="spellStart"/>
      <w:r w:rsidRPr="00552405">
        <w:rPr>
          <w:color w:val="000000" w:themeColor="text1"/>
        </w:rPr>
        <w:t>textarea</w:t>
      </w:r>
      <w:proofErr w:type="spellEnd"/>
      <w:r w:rsidRPr="00552405">
        <w:rPr>
          <w:color w:val="000000" w:themeColor="text1"/>
        </w:rPr>
        <w:t>&gt;</w:t>
      </w:r>
    </w:p>
    <w:p w14:paraId="18A95698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span id="</w:t>
      </w:r>
      <w:proofErr w:type="spellStart"/>
      <w:r w:rsidRPr="00552405">
        <w:rPr>
          <w:color w:val="000000" w:themeColor="text1"/>
        </w:rPr>
        <w:t>sa</w:t>
      </w:r>
      <w:proofErr w:type="spellEnd"/>
      <w:r w:rsidRPr="00552405">
        <w:rPr>
          <w:color w:val="000000" w:themeColor="text1"/>
        </w:rPr>
        <w:t>"&gt;10&lt;/span&gt; &lt;span id="sa1"&gt;Characters remaining&lt;/span&gt;</w:t>
      </w:r>
    </w:p>
    <w:p w14:paraId="336BB566" w14:textId="77777777" w:rsidR="00552405" w:rsidRPr="00552405" w:rsidRDefault="00552405" w:rsidP="00552405">
      <w:pPr>
        <w:rPr>
          <w:color w:val="000000" w:themeColor="text1"/>
        </w:rPr>
      </w:pPr>
    </w:p>
    <w:p w14:paraId="461ADC07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script&gt;</w:t>
      </w:r>
    </w:p>
    <w:p w14:paraId="0F77C772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var </w:t>
      </w:r>
      <w:proofErr w:type="spellStart"/>
      <w:r w:rsidRPr="00552405">
        <w:rPr>
          <w:color w:val="000000" w:themeColor="text1"/>
        </w:rPr>
        <w:t>maxlength</w:t>
      </w:r>
      <w:proofErr w:type="spellEnd"/>
      <w:r w:rsidRPr="00552405">
        <w:rPr>
          <w:color w:val="000000" w:themeColor="text1"/>
        </w:rPr>
        <w:t xml:space="preserve"> = 10;</w:t>
      </w:r>
    </w:p>
    <w:p w14:paraId="012B1E29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"#</w:t>
      </w:r>
      <w:proofErr w:type="spellStart"/>
      <w:r w:rsidRPr="00552405">
        <w:rPr>
          <w:color w:val="000000" w:themeColor="text1"/>
        </w:rPr>
        <w:t>textarea</w:t>
      </w:r>
      <w:proofErr w:type="spellEnd"/>
      <w:r w:rsidRPr="00552405">
        <w:rPr>
          <w:color w:val="000000" w:themeColor="text1"/>
        </w:rPr>
        <w:t>"</w:t>
      </w:r>
      <w:proofErr w:type="gramStart"/>
      <w:r w:rsidRPr="00552405">
        <w:rPr>
          <w:color w:val="000000" w:themeColor="text1"/>
        </w:rPr>
        <w:t>).</w:t>
      </w:r>
      <w:proofErr w:type="spellStart"/>
      <w:r w:rsidRPr="00552405">
        <w:rPr>
          <w:color w:val="000000" w:themeColor="text1"/>
        </w:rPr>
        <w:t>keyup</w:t>
      </w:r>
      <w:proofErr w:type="spellEnd"/>
      <w:proofErr w:type="gramEnd"/>
      <w:r w:rsidRPr="00552405">
        <w:rPr>
          <w:color w:val="000000" w:themeColor="text1"/>
        </w:rPr>
        <w:t>(function () {</w:t>
      </w:r>
    </w:p>
    <w:p w14:paraId="6E30B1C8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var </w:t>
      </w:r>
      <w:proofErr w:type="spellStart"/>
      <w:r w:rsidRPr="00552405">
        <w:rPr>
          <w:color w:val="000000" w:themeColor="text1"/>
        </w:rPr>
        <w:t>textlen</w:t>
      </w:r>
      <w:proofErr w:type="spellEnd"/>
      <w:r w:rsidRPr="00552405">
        <w:rPr>
          <w:color w:val="000000" w:themeColor="text1"/>
        </w:rPr>
        <w:t xml:space="preserve"> = </w:t>
      </w:r>
      <w:proofErr w:type="spellStart"/>
      <w:r w:rsidRPr="00552405">
        <w:rPr>
          <w:color w:val="000000" w:themeColor="text1"/>
        </w:rPr>
        <w:t>maxlength</w:t>
      </w:r>
      <w:proofErr w:type="spellEnd"/>
      <w:r w:rsidRPr="00552405">
        <w:rPr>
          <w:color w:val="000000" w:themeColor="text1"/>
        </w:rPr>
        <w:t xml:space="preserve"> - $(this</w:t>
      </w:r>
      <w:proofErr w:type="gramStart"/>
      <w:r w:rsidRPr="00552405">
        <w:rPr>
          <w:color w:val="000000" w:themeColor="text1"/>
        </w:rPr>
        <w:t>).</w:t>
      </w:r>
      <w:proofErr w:type="spellStart"/>
      <w:r w:rsidRPr="00552405">
        <w:rPr>
          <w:color w:val="000000" w:themeColor="text1"/>
        </w:rPr>
        <w:t>val</w:t>
      </w:r>
      <w:proofErr w:type="spellEnd"/>
      <w:proofErr w:type="gramEnd"/>
      <w:r w:rsidRPr="00552405">
        <w:rPr>
          <w:color w:val="000000" w:themeColor="text1"/>
        </w:rPr>
        <w:t>().length;</w:t>
      </w:r>
    </w:p>
    <w:p w14:paraId="5D2129E9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"#</w:t>
      </w:r>
      <w:proofErr w:type="spellStart"/>
      <w:r w:rsidRPr="00552405">
        <w:rPr>
          <w:color w:val="000000" w:themeColor="text1"/>
        </w:rPr>
        <w:t>sa</w:t>
      </w:r>
      <w:proofErr w:type="spellEnd"/>
      <w:r w:rsidRPr="00552405">
        <w:rPr>
          <w:color w:val="000000" w:themeColor="text1"/>
        </w:rPr>
        <w:t>").text(</w:t>
      </w:r>
      <w:proofErr w:type="spellStart"/>
      <w:r w:rsidRPr="00552405">
        <w:rPr>
          <w:color w:val="000000" w:themeColor="text1"/>
        </w:rPr>
        <w:t>textlen</w:t>
      </w:r>
      <w:proofErr w:type="spellEnd"/>
      <w:r w:rsidRPr="00552405">
        <w:rPr>
          <w:color w:val="000000" w:themeColor="text1"/>
        </w:rPr>
        <w:t>);</w:t>
      </w:r>
    </w:p>
    <w:p w14:paraId="5C51B65F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if (</w:t>
      </w:r>
      <w:proofErr w:type="spellStart"/>
      <w:r w:rsidRPr="00552405">
        <w:rPr>
          <w:color w:val="000000" w:themeColor="text1"/>
        </w:rPr>
        <w:t>textlen</w:t>
      </w:r>
      <w:proofErr w:type="spellEnd"/>
      <w:r w:rsidRPr="00552405">
        <w:rPr>
          <w:color w:val="000000" w:themeColor="text1"/>
        </w:rPr>
        <w:t xml:space="preserve"> === 0) {</w:t>
      </w:r>
    </w:p>
    <w:p w14:paraId="45CE357A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'#</w:t>
      </w:r>
      <w:proofErr w:type="gramStart"/>
      <w:r w:rsidRPr="00552405">
        <w:rPr>
          <w:color w:val="000000" w:themeColor="text1"/>
        </w:rPr>
        <w:t>sa,#</w:t>
      </w:r>
      <w:proofErr w:type="gramEnd"/>
      <w:r w:rsidRPr="00552405">
        <w:rPr>
          <w:color w:val="000000" w:themeColor="text1"/>
        </w:rPr>
        <w:t>sa1').hide();</w:t>
      </w:r>
    </w:p>
    <w:p w14:paraId="12E6506E" w14:textId="77777777" w:rsidR="00552405" w:rsidRPr="00552405" w:rsidRDefault="00552405" w:rsidP="00552405">
      <w:pPr>
        <w:rPr>
          <w:color w:val="000000" w:themeColor="text1"/>
        </w:rPr>
      </w:pPr>
    </w:p>
    <w:p w14:paraId="28A84DE6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}</w:t>
      </w:r>
    </w:p>
    <w:p w14:paraId="5BC14466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});</w:t>
      </w:r>
    </w:p>
    <w:p w14:paraId="2069E0B6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script&gt;</w:t>
      </w:r>
    </w:p>
    <w:p w14:paraId="18DE6FED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body&gt;</w:t>
      </w:r>
    </w:p>
    <w:p w14:paraId="2878875A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html&gt; --&gt;</w:t>
      </w:r>
    </w:p>
    <w:p w14:paraId="32ED60A3" w14:textId="77777777" w:rsidR="00552405" w:rsidRPr="00552405" w:rsidRDefault="00552405" w:rsidP="00552405">
      <w:pPr>
        <w:rPr>
          <w:color w:val="000000" w:themeColor="text1"/>
        </w:rPr>
      </w:pPr>
    </w:p>
    <w:p w14:paraId="57A117FE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!DOCTYPE html&gt;</w:t>
      </w:r>
    </w:p>
    <w:p w14:paraId="5A224FC0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&lt;html </w:t>
      </w:r>
      <w:proofErr w:type="spellStart"/>
      <w:r w:rsidRPr="00552405">
        <w:rPr>
          <w:color w:val="000000" w:themeColor="text1"/>
        </w:rPr>
        <w:t>lang</w:t>
      </w:r>
      <w:proofErr w:type="spellEnd"/>
      <w:r w:rsidRPr="00552405">
        <w:rPr>
          <w:color w:val="000000" w:themeColor="text1"/>
        </w:rPr>
        <w:t>="</w:t>
      </w:r>
      <w:proofErr w:type="spellStart"/>
      <w:r w:rsidRPr="00552405">
        <w:rPr>
          <w:color w:val="000000" w:themeColor="text1"/>
        </w:rPr>
        <w:t>en</w:t>
      </w:r>
      <w:proofErr w:type="spellEnd"/>
      <w:r w:rsidRPr="00552405">
        <w:rPr>
          <w:color w:val="000000" w:themeColor="text1"/>
        </w:rPr>
        <w:t>"&gt;</w:t>
      </w:r>
    </w:p>
    <w:p w14:paraId="715A68D7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head&gt;</w:t>
      </w:r>
    </w:p>
    <w:p w14:paraId="3474F61E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meta charset="UTF-8"&gt;</w:t>
      </w:r>
    </w:p>
    <w:p w14:paraId="0612BA0A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meta http-</w:t>
      </w:r>
      <w:proofErr w:type="spellStart"/>
      <w:r w:rsidRPr="00552405">
        <w:rPr>
          <w:color w:val="000000" w:themeColor="text1"/>
        </w:rPr>
        <w:t>equiv</w:t>
      </w:r>
      <w:proofErr w:type="spellEnd"/>
      <w:r w:rsidRPr="00552405">
        <w:rPr>
          <w:color w:val="000000" w:themeColor="text1"/>
        </w:rPr>
        <w:t>="X-UA-Compatible" content="IE=edge"&gt;</w:t>
      </w:r>
    </w:p>
    <w:p w14:paraId="1777BCA5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meta name="viewport" content="width=device-width, initial-scale=1.0"&gt;</w:t>
      </w:r>
    </w:p>
    <w:p w14:paraId="678CC375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&lt;link </w:t>
      </w:r>
      <w:proofErr w:type="spellStart"/>
      <w:r w:rsidRPr="00552405">
        <w:rPr>
          <w:color w:val="000000" w:themeColor="text1"/>
        </w:rPr>
        <w:t>rel</w:t>
      </w:r>
      <w:proofErr w:type="spellEnd"/>
      <w:r w:rsidRPr="00552405">
        <w:rPr>
          <w:color w:val="000000" w:themeColor="text1"/>
        </w:rPr>
        <w:t xml:space="preserve">="stylesheet" </w:t>
      </w:r>
      <w:proofErr w:type="spellStart"/>
      <w:r w:rsidRPr="00552405">
        <w:rPr>
          <w:color w:val="000000" w:themeColor="text1"/>
        </w:rPr>
        <w:t>href</w:t>
      </w:r>
      <w:proofErr w:type="spellEnd"/>
      <w:r w:rsidRPr="00552405">
        <w:rPr>
          <w:color w:val="000000" w:themeColor="text1"/>
        </w:rPr>
        <w:t>="style.css"&gt;</w:t>
      </w:r>
    </w:p>
    <w:p w14:paraId="1E333E37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title&gt;jQuery&lt;/title&gt;</w:t>
      </w:r>
    </w:p>
    <w:p w14:paraId="2EE68E3C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style&gt;</w:t>
      </w:r>
    </w:p>
    <w:p w14:paraId="5DEB6DDC" w14:textId="77777777" w:rsidR="00552405" w:rsidRPr="00552405" w:rsidRDefault="00552405" w:rsidP="00552405">
      <w:pPr>
        <w:rPr>
          <w:color w:val="000000" w:themeColor="text1"/>
        </w:rPr>
      </w:pPr>
      <w:proofErr w:type="gramStart"/>
      <w:r w:rsidRPr="00552405">
        <w:rPr>
          <w:color w:val="000000" w:themeColor="text1"/>
        </w:rPr>
        <w:t>body{</w:t>
      </w:r>
      <w:proofErr w:type="gramEnd"/>
    </w:p>
    <w:p w14:paraId="2BE27780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margin:30px;</w:t>
      </w:r>
    </w:p>
    <w:p w14:paraId="2A0F3687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}</w:t>
      </w:r>
    </w:p>
    <w:p w14:paraId="24ABA865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#input1, #button2{</w:t>
      </w:r>
    </w:p>
    <w:p w14:paraId="6867EBE0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display: block;</w:t>
      </w:r>
    </w:p>
    <w:p w14:paraId="75D0F1A0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margin: auto;</w:t>
      </w:r>
    </w:p>
    <w:p w14:paraId="6BD26DA0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border: 2px solid </w:t>
      </w:r>
      <w:proofErr w:type="spellStart"/>
      <w:proofErr w:type="gramStart"/>
      <w:r w:rsidRPr="00552405">
        <w:rPr>
          <w:color w:val="000000" w:themeColor="text1"/>
        </w:rPr>
        <w:t>rgb</w:t>
      </w:r>
      <w:proofErr w:type="spellEnd"/>
      <w:r w:rsidRPr="00552405">
        <w:rPr>
          <w:color w:val="000000" w:themeColor="text1"/>
        </w:rPr>
        <w:t>(</w:t>
      </w:r>
      <w:proofErr w:type="gramEnd"/>
      <w:r w:rsidRPr="00552405">
        <w:rPr>
          <w:color w:val="000000" w:themeColor="text1"/>
        </w:rPr>
        <w:t>63, 63, 63);</w:t>
      </w:r>
    </w:p>
    <w:p w14:paraId="02C47F8D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border-radius: 10px;</w:t>
      </w:r>
    </w:p>
    <w:p w14:paraId="475DF168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}</w:t>
      </w:r>
    </w:p>
    <w:p w14:paraId="7A02EA90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style&gt;</w:t>
      </w:r>
    </w:p>
    <w:p w14:paraId="5CED879A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head&gt;</w:t>
      </w:r>
    </w:p>
    <w:p w14:paraId="1F78115D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body&gt;</w:t>
      </w:r>
    </w:p>
    <w:p w14:paraId="5C3EDE45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</w:t>
      </w:r>
      <w:proofErr w:type="spellStart"/>
      <w:r w:rsidRPr="00552405">
        <w:rPr>
          <w:color w:val="000000" w:themeColor="text1"/>
        </w:rPr>
        <w:t>textarea</w:t>
      </w:r>
      <w:proofErr w:type="spellEnd"/>
      <w:r w:rsidRPr="00552405">
        <w:rPr>
          <w:color w:val="000000" w:themeColor="text1"/>
        </w:rPr>
        <w:t xml:space="preserve"> id="input1" rows="20" cols="100"&gt;&lt;/</w:t>
      </w:r>
      <w:proofErr w:type="spellStart"/>
      <w:r w:rsidRPr="00552405">
        <w:rPr>
          <w:color w:val="000000" w:themeColor="text1"/>
        </w:rPr>
        <w:t>textarea</w:t>
      </w:r>
      <w:proofErr w:type="spellEnd"/>
      <w:r w:rsidRPr="00552405">
        <w:rPr>
          <w:color w:val="000000" w:themeColor="text1"/>
        </w:rPr>
        <w:t>&gt;</w:t>
      </w:r>
    </w:p>
    <w:p w14:paraId="72E1F3D3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&lt;p id="para1" style="text-align: </w:t>
      </w:r>
      <w:proofErr w:type="spellStart"/>
      <w:r w:rsidRPr="00552405">
        <w:rPr>
          <w:color w:val="000000" w:themeColor="text1"/>
        </w:rPr>
        <w:t>center</w:t>
      </w:r>
      <w:proofErr w:type="spellEnd"/>
      <w:r w:rsidRPr="00552405">
        <w:rPr>
          <w:color w:val="000000" w:themeColor="text1"/>
        </w:rPr>
        <w:t xml:space="preserve">;"&gt;Characters </w:t>
      </w:r>
      <w:proofErr w:type="gramStart"/>
      <w:r w:rsidRPr="00552405">
        <w:rPr>
          <w:color w:val="000000" w:themeColor="text1"/>
        </w:rPr>
        <w:t>Remaining :</w:t>
      </w:r>
      <w:proofErr w:type="gramEnd"/>
      <w:r w:rsidRPr="00552405">
        <w:rPr>
          <w:color w:val="000000" w:themeColor="text1"/>
        </w:rPr>
        <w:t xml:space="preserve"> 30&lt;/p&gt;</w:t>
      </w:r>
    </w:p>
    <w:p w14:paraId="6153E208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button style="margin-top: 10px" id="button2"&gt;Reset&lt;/button&gt;</w:t>
      </w:r>
    </w:p>
    <w:p w14:paraId="6A133AD3" w14:textId="77777777" w:rsidR="00552405" w:rsidRPr="00552405" w:rsidRDefault="00552405" w:rsidP="00552405">
      <w:pPr>
        <w:rPr>
          <w:color w:val="000000" w:themeColor="text1"/>
        </w:rPr>
      </w:pPr>
    </w:p>
    <w:p w14:paraId="7EC49C65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script src="https://ajax.googleapis.com/ajax/libs/jquery/3.6.0/jquery.min.js"&gt;&lt;/script&gt;</w:t>
      </w:r>
    </w:p>
    <w:p w14:paraId="57B0D689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script&gt;</w:t>
      </w:r>
    </w:p>
    <w:p w14:paraId="36232BBF" w14:textId="77777777" w:rsidR="00552405" w:rsidRPr="00552405" w:rsidRDefault="00552405" w:rsidP="00552405">
      <w:pPr>
        <w:rPr>
          <w:color w:val="000000" w:themeColor="text1"/>
        </w:rPr>
      </w:pPr>
    </w:p>
    <w:p w14:paraId="7E522064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"#input1"</w:t>
      </w:r>
      <w:proofErr w:type="gramStart"/>
      <w:r w:rsidRPr="00552405">
        <w:rPr>
          <w:color w:val="000000" w:themeColor="text1"/>
        </w:rPr>
        <w:t>).on</w:t>
      </w:r>
      <w:proofErr w:type="gramEnd"/>
      <w:r w:rsidRPr="00552405">
        <w:rPr>
          <w:color w:val="000000" w:themeColor="text1"/>
        </w:rPr>
        <w:t>("</w:t>
      </w:r>
      <w:proofErr w:type="spellStart"/>
      <w:r w:rsidRPr="00552405">
        <w:rPr>
          <w:color w:val="000000" w:themeColor="text1"/>
        </w:rPr>
        <w:t>keydown</w:t>
      </w:r>
      <w:proofErr w:type="spellEnd"/>
      <w:r w:rsidRPr="00552405">
        <w:rPr>
          <w:color w:val="000000" w:themeColor="text1"/>
        </w:rPr>
        <w:t>",function(){</w:t>
      </w:r>
    </w:p>
    <w:p w14:paraId="2FB18CA6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x = $(this</w:t>
      </w:r>
      <w:proofErr w:type="gramStart"/>
      <w:r w:rsidRPr="00552405">
        <w:rPr>
          <w:color w:val="000000" w:themeColor="text1"/>
        </w:rPr>
        <w:t>).</w:t>
      </w:r>
      <w:proofErr w:type="spellStart"/>
      <w:r w:rsidRPr="00552405">
        <w:rPr>
          <w:color w:val="000000" w:themeColor="text1"/>
        </w:rPr>
        <w:t>val</w:t>
      </w:r>
      <w:proofErr w:type="spellEnd"/>
      <w:proofErr w:type="gramEnd"/>
      <w:r w:rsidRPr="00552405">
        <w:rPr>
          <w:color w:val="000000" w:themeColor="text1"/>
        </w:rPr>
        <w:t>();</w:t>
      </w:r>
    </w:p>
    <w:p w14:paraId="496D7A92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lastRenderedPageBreak/>
        <w:t>console.log(x);</w:t>
      </w:r>
    </w:p>
    <w:p w14:paraId="08040AB5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console.log(</w:t>
      </w:r>
      <w:proofErr w:type="spellStart"/>
      <w:proofErr w:type="gramStart"/>
      <w:r w:rsidRPr="00552405">
        <w:rPr>
          <w:color w:val="000000" w:themeColor="text1"/>
        </w:rPr>
        <w:t>x.length</w:t>
      </w:r>
      <w:proofErr w:type="spellEnd"/>
      <w:proofErr w:type="gramEnd"/>
      <w:r w:rsidRPr="00552405">
        <w:rPr>
          <w:color w:val="000000" w:themeColor="text1"/>
        </w:rPr>
        <w:t>);</w:t>
      </w:r>
    </w:p>
    <w:p w14:paraId="1E1B892A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var </w:t>
      </w:r>
      <w:proofErr w:type="spellStart"/>
      <w:r w:rsidRPr="00552405">
        <w:rPr>
          <w:color w:val="000000" w:themeColor="text1"/>
        </w:rPr>
        <w:t>allotedLength</w:t>
      </w:r>
      <w:proofErr w:type="spellEnd"/>
      <w:r w:rsidRPr="00552405">
        <w:rPr>
          <w:color w:val="000000" w:themeColor="text1"/>
        </w:rPr>
        <w:t xml:space="preserve"> = 30 - $(this</w:t>
      </w:r>
      <w:proofErr w:type="gramStart"/>
      <w:r w:rsidRPr="00552405">
        <w:rPr>
          <w:color w:val="000000" w:themeColor="text1"/>
        </w:rPr>
        <w:t>).</w:t>
      </w:r>
      <w:proofErr w:type="spellStart"/>
      <w:r w:rsidRPr="00552405">
        <w:rPr>
          <w:color w:val="000000" w:themeColor="text1"/>
        </w:rPr>
        <w:t>val</w:t>
      </w:r>
      <w:proofErr w:type="spellEnd"/>
      <w:proofErr w:type="gramEnd"/>
      <w:r w:rsidRPr="00552405">
        <w:rPr>
          <w:color w:val="000000" w:themeColor="text1"/>
        </w:rPr>
        <w:t>().length;</w:t>
      </w:r>
    </w:p>
    <w:p w14:paraId="2169C7B5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"#para1").</w:t>
      </w:r>
      <w:proofErr w:type="gramStart"/>
      <w:r w:rsidRPr="00552405">
        <w:rPr>
          <w:color w:val="000000" w:themeColor="text1"/>
        </w:rPr>
        <w:t>text(</w:t>
      </w:r>
      <w:proofErr w:type="gramEnd"/>
      <w:r w:rsidRPr="00552405">
        <w:rPr>
          <w:color w:val="000000" w:themeColor="text1"/>
        </w:rPr>
        <w:t xml:space="preserve">"Characters Remaining : " + </w:t>
      </w:r>
      <w:proofErr w:type="spellStart"/>
      <w:r w:rsidRPr="00552405">
        <w:rPr>
          <w:color w:val="000000" w:themeColor="text1"/>
        </w:rPr>
        <w:t>allotedLength</w:t>
      </w:r>
      <w:proofErr w:type="spellEnd"/>
      <w:r w:rsidRPr="00552405">
        <w:rPr>
          <w:color w:val="000000" w:themeColor="text1"/>
        </w:rPr>
        <w:t>);</w:t>
      </w:r>
    </w:p>
    <w:p w14:paraId="721F2E1D" w14:textId="77777777" w:rsidR="00552405" w:rsidRPr="00552405" w:rsidRDefault="00552405" w:rsidP="00552405">
      <w:pPr>
        <w:rPr>
          <w:color w:val="000000" w:themeColor="text1"/>
        </w:rPr>
      </w:pPr>
      <w:proofErr w:type="gramStart"/>
      <w:r w:rsidRPr="00552405">
        <w:rPr>
          <w:color w:val="000000" w:themeColor="text1"/>
        </w:rPr>
        <w:t>if(</w:t>
      </w:r>
      <w:proofErr w:type="spellStart"/>
      <w:proofErr w:type="gramEnd"/>
      <w:r w:rsidRPr="00552405">
        <w:rPr>
          <w:color w:val="000000" w:themeColor="text1"/>
        </w:rPr>
        <w:t>allotedLength</w:t>
      </w:r>
      <w:proofErr w:type="spellEnd"/>
      <w:r w:rsidRPr="00552405">
        <w:rPr>
          <w:color w:val="000000" w:themeColor="text1"/>
        </w:rPr>
        <w:t xml:space="preserve"> === 0){</w:t>
      </w:r>
    </w:p>
    <w:p w14:paraId="3138F3B1" w14:textId="77777777" w:rsidR="00552405" w:rsidRPr="00552405" w:rsidRDefault="00552405" w:rsidP="00552405">
      <w:pPr>
        <w:rPr>
          <w:color w:val="000000" w:themeColor="text1"/>
        </w:rPr>
      </w:pPr>
      <w:proofErr w:type="gramStart"/>
      <w:r w:rsidRPr="00552405">
        <w:rPr>
          <w:color w:val="000000" w:themeColor="text1"/>
        </w:rPr>
        <w:t>alert(</w:t>
      </w:r>
      <w:proofErr w:type="gramEnd"/>
      <w:r w:rsidRPr="00552405">
        <w:rPr>
          <w:color w:val="000000" w:themeColor="text1"/>
        </w:rPr>
        <w:t>"You crossed your characters limit");</w:t>
      </w:r>
    </w:p>
    <w:p w14:paraId="70E9892A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"#input1"</w:t>
      </w:r>
      <w:proofErr w:type="gramStart"/>
      <w:r w:rsidRPr="00552405">
        <w:rPr>
          <w:color w:val="000000" w:themeColor="text1"/>
        </w:rPr>
        <w:t>).prop</w:t>
      </w:r>
      <w:proofErr w:type="gramEnd"/>
      <w:r w:rsidRPr="00552405">
        <w:rPr>
          <w:color w:val="000000" w:themeColor="text1"/>
        </w:rPr>
        <w:t>('disabled', true);</w:t>
      </w:r>
    </w:p>
    <w:p w14:paraId="4A40157B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"#para1"</w:t>
      </w:r>
      <w:proofErr w:type="gramStart"/>
      <w:r w:rsidRPr="00552405">
        <w:rPr>
          <w:color w:val="000000" w:themeColor="text1"/>
        </w:rPr>
        <w:t>).hide</w:t>
      </w:r>
      <w:proofErr w:type="gramEnd"/>
      <w:r w:rsidRPr="00552405">
        <w:rPr>
          <w:color w:val="000000" w:themeColor="text1"/>
        </w:rPr>
        <w:t>();</w:t>
      </w:r>
    </w:p>
    <w:p w14:paraId="1784E807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}</w:t>
      </w:r>
    </w:p>
    <w:p w14:paraId="60C60DF0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});</w:t>
      </w:r>
    </w:p>
    <w:p w14:paraId="29118F46" w14:textId="77777777" w:rsidR="00552405" w:rsidRPr="00552405" w:rsidRDefault="00552405" w:rsidP="00552405">
      <w:pPr>
        <w:rPr>
          <w:color w:val="000000" w:themeColor="text1"/>
        </w:rPr>
      </w:pPr>
    </w:p>
    <w:p w14:paraId="21B2372A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"#button2"</w:t>
      </w:r>
      <w:proofErr w:type="gramStart"/>
      <w:r w:rsidRPr="00552405">
        <w:rPr>
          <w:color w:val="000000" w:themeColor="text1"/>
        </w:rPr>
        <w:t>).on</w:t>
      </w:r>
      <w:proofErr w:type="gramEnd"/>
      <w:r w:rsidRPr="00552405">
        <w:rPr>
          <w:color w:val="000000" w:themeColor="text1"/>
        </w:rPr>
        <w:t>("click", function(){</w:t>
      </w:r>
    </w:p>
    <w:p w14:paraId="4CFB0BB7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"#input1"</w:t>
      </w:r>
      <w:proofErr w:type="gramStart"/>
      <w:r w:rsidRPr="00552405">
        <w:rPr>
          <w:color w:val="000000" w:themeColor="text1"/>
        </w:rPr>
        <w:t>).prop</w:t>
      </w:r>
      <w:proofErr w:type="gramEnd"/>
      <w:r w:rsidRPr="00552405">
        <w:rPr>
          <w:color w:val="000000" w:themeColor="text1"/>
        </w:rPr>
        <w:t>('disabled', false);</w:t>
      </w:r>
    </w:p>
    <w:p w14:paraId="55FD53EE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"#para1").</w:t>
      </w:r>
      <w:proofErr w:type="gramStart"/>
      <w:r w:rsidRPr="00552405">
        <w:rPr>
          <w:color w:val="000000" w:themeColor="text1"/>
        </w:rPr>
        <w:t>html(</w:t>
      </w:r>
      <w:proofErr w:type="gramEnd"/>
      <w:r w:rsidRPr="00552405">
        <w:rPr>
          <w:color w:val="000000" w:themeColor="text1"/>
        </w:rPr>
        <w:t>"Characters Remaining: 30");</w:t>
      </w:r>
    </w:p>
    <w:p w14:paraId="7289B33D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"#para1"</w:t>
      </w:r>
      <w:proofErr w:type="gramStart"/>
      <w:r w:rsidRPr="00552405">
        <w:rPr>
          <w:color w:val="000000" w:themeColor="text1"/>
        </w:rPr>
        <w:t>).show</w:t>
      </w:r>
      <w:proofErr w:type="gramEnd"/>
      <w:r w:rsidRPr="00552405">
        <w:rPr>
          <w:color w:val="000000" w:themeColor="text1"/>
        </w:rPr>
        <w:t>();</w:t>
      </w:r>
    </w:p>
    <w:p w14:paraId="27AE2CF0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"#input1"</w:t>
      </w:r>
      <w:proofErr w:type="gramStart"/>
      <w:r w:rsidRPr="00552405">
        <w:rPr>
          <w:color w:val="000000" w:themeColor="text1"/>
        </w:rPr>
        <w:t>).</w:t>
      </w:r>
      <w:proofErr w:type="spellStart"/>
      <w:r w:rsidRPr="00552405">
        <w:rPr>
          <w:color w:val="000000" w:themeColor="text1"/>
        </w:rPr>
        <w:t>val</w:t>
      </w:r>
      <w:proofErr w:type="spellEnd"/>
      <w:proofErr w:type="gramEnd"/>
      <w:r w:rsidRPr="00552405">
        <w:rPr>
          <w:color w:val="000000" w:themeColor="text1"/>
        </w:rPr>
        <w:t>("");</w:t>
      </w:r>
    </w:p>
    <w:p w14:paraId="5FFEBDBD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})</w:t>
      </w:r>
    </w:p>
    <w:p w14:paraId="4AC1F199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script&gt;</w:t>
      </w:r>
    </w:p>
    <w:p w14:paraId="0D5E50AE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body&gt;</w:t>
      </w:r>
    </w:p>
    <w:p w14:paraId="28680F51" w14:textId="03FBCF4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html&gt;</w:t>
      </w:r>
    </w:p>
    <w:p w14:paraId="6E4B7F7A" w14:textId="61665D5C" w:rsidR="00552405" w:rsidRDefault="00552405" w:rsidP="00552405">
      <w:pPr>
        <w:rPr>
          <w:color w:val="FF0000"/>
        </w:rPr>
      </w:pPr>
    </w:p>
    <w:p w14:paraId="2F187DF2" w14:textId="35DECEA0" w:rsidR="00552405" w:rsidRDefault="00552405" w:rsidP="00552405">
      <w:pPr>
        <w:rPr>
          <w:color w:val="FF0000"/>
        </w:rPr>
      </w:pPr>
      <w:proofErr w:type="spellStart"/>
      <w:r>
        <w:rPr>
          <w:color w:val="FF0000"/>
        </w:rPr>
        <w:t>Textboxmouseover</w:t>
      </w:r>
      <w:proofErr w:type="spellEnd"/>
    </w:p>
    <w:p w14:paraId="1E3B44A4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!DOCTYPE html&gt;</w:t>
      </w:r>
    </w:p>
    <w:p w14:paraId="62C4FCB3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html&gt;</w:t>
      </w:r>
    </w:p>
    <w:p w14:paraId="3A1F56EA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head&gt;</w:t>
      </w:r>
    </w:p>
    <w:p w14:paraId="5F561A76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script src="https://ajax.googleapis.com/ajax/libs/jquery/3.5.1/jquery.min.js"&gt;&lt;/script&gt;</w:t>
      </w:r>
    </w:p>
    <w:p w14:paraId="0541F757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script&gt;</w:t>
      </w:r>
    </w:p>
    <w:p w14:paraId="4EBA693F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$(document</w:t>
      </w:r>
      <w:proofErr w:type="gramStart"/>
      <w:r w:rsidRPr="00552405">
        <w:rPr>
          <w:color w:val="000000" w:themeColor="text1"/>
        </w:rPr>
        <w:t>).ready</w:t>
      </w:r>
      <w:proofErr w:type="gramEnd"/>
      <w:r w:rsidRPr="00552405">
        <w:rPr>
          <w:color w:val="000000" w:themeColor="text1"/>
        </w:rPr>
        <w:t>(function(){</w:t>
      </w:r>
    </w:p>
    <w:p w14:paraId="606468E8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$("#in"</w:t>
      </w:r>
      <w:proofErr w:type="gramStart"/>
      <w:r w:rsidRPr="00552405">
        <w:rPr>
          <w:color w:val="000000" w:themeColor="text1"/>
        </w:rPr>
        <w:t>).on</w:t>
      </w:r>
      <w:proofErr w:type="gramEnd"/>
      <w:r w:rsidRPr="00552405">
        <w:rPr>
          <w:color w:val="000000" w:themeColor="text1"/>
        </w:rPr>
        <w:t>({</w:t>
      </w:r>
    </w:p>
    <w:p w14:paraId="07197004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mouseover: </w:t>
      </w:r>
      <w:proofErr w:type="gramStart"/>
      <w:r w:rsidRPr="00552405">
        <w:rPr>
          <w:color w:val="000000" w:themeColor="text1"/>
        </w:rPr>
        <w:t>function(</w:t>
      </w:r>
      <w:proofErr w:type="gramEnd"/>
      <w:r w:rsidRPr="00552405">
        <w:rPr>
          <w:color w:val="000000" w:themeColor="text1"/>
        </w:rPr>
        <w:t>){</w:t>
      </w:r>
    </w:p>
    <w:p w14:paraId="75EAF3DC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  $(this).</w:t>
      </w:r>
      <w:proofErr w:type="spellStart"/>
      <w:proofErr w:type="gramStart"/>
      <w:r w:rsidRPr="00552405">
        <w:rPr>
          <w:color w:val="000000" w:themeColor="text1"/>
        </w:rPr>
        <w:t>css</w:t>
      </w:r>
      <w:proofErr w:type="spellEnd"/>
      <w:r w:rsidRPr="00552405">
        <w:rPr>
          <w:color w:val="000000" w:themeColor="text1"/>
        </w:rPr>
        <w:t>(</w:t>
      </w:r>
      <w:proofErr w:type="gramEnd"/>
      <w:r w:rsidRPr="00552405">
        <w:rPr>
          <w:color w:val="000000" w:themeColor="text1"/>
        </w:rPr>
        <w:t>"background-</w:t>
      </w:r>
      <w:proofErr w:type="spellStart"/>
      <w:r w:rsidRPr="00552405">
        <w:rPr>
          <w:color w:val="000000" w:themeColor="text1"/>
        </w:rPr>
        <w:t>color</w:t>
      </w:r>
      <w:proofErr w:type="spellEnd"/>
      <w:r w:rsidRPr="00552405">
        <w:rPr>
          <w:color w:val="000000" w:themeColor="text1"/>
        </w:rPr>
        <w:t>", "blue");</w:t>
      </w:r>
    </w:p>
    <w:p w14:paraId="519A37C8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lastRenderedPageBreak/>
        <w:t xml:space="preserve">    },  </w:t>
      </w:r>
    </w:p>
    <w:p w14:paraId="245ACD0C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</w:t>
      </w:r>
      <w:proofErr w:type="spellStart"/>
      <w:r w:rsidRPr="00552405">
        <w:rPr>
          <w:color w:val="000000" w:themeColor="text1"/>
        </w:rPr>
        <w:t>mouseout</w:t>
      </w:r>
      <w:proofErr w:type="spellEnd"/>
      <w:r w:rsidRPr="00552405">
        <w:rPr>
          <w:color w:val="000000" w:themeColor="text1"/>
        </w:rPr>
        <w:t xml:space="preserve">: </w:t>
      </w:r>
      <w:proofErr w:type="gramStart"/>
      <w:r w:rsidRPr="00552405">
        <w:rPr>
          <w:color w:val="000000" w:themeColor="text1"/>
        </w:rPr>
        <w:t>function(</w:t>
      </w:r>
      <w:proofErr w:type="gramEnd"/>
      <w:r w:rsidRPr="00552405">
        <w:rPr>
          <w:color w:val="000000" w:themeColor="text1"/>
        </w:rPr>
        <w:t>){</w:t>
      </w:r>
    </w:p>
    <w:p w14:paraId="4A791396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  $(this).</w:t>
      </w:r>
      <w:proofErr w:type="spellStart"/>
      <w:proofErr w:type="gramStart"/>
      <w:r w:rsidRPr="00552405">
        <w:rPr>
          <w:color w:val="000000" w:themeColor="text1"/>
        </w:rPr>
        <w:t>css</w:t>
      </w:r>
      <w:proofErr w:type="spellEnd"/>
      <w:r w:rsidRPr="00552405">
        <w:rPr>
          <w:color w:val="000000" w:themeColor="text1"/>
        </w:rPr>
        <w:t>(</w:t>
      </w:r>
      <w:proofErr w:type="gramEnd"/>
      <w:r w:rsidRPr="00552405">
        <w:rPr>
          <w:color w:val="000000" w:themeColor="text1"/>
        </w:rPr>
        <w:t>"background-</w:t>
      </w:r>
      <w:proofErr w:type="spellStart"/>
      <w:r w:rsidRPr="00552405">
        <w:rPr>
          <w:color w:val="000000" w:themeColor="text1"/>
        </w:rPr>
        <w:t>color</w:t>
      </w:r>
      <w:proofErr w:type="spellEnd"/>
      <w:r w:rsidRPr="00552405">
        <w:rPr>
          <w:color w:val="000000" w:themeColor="text1"/>
        </w:rPr>
        <w:t>", "yellow");</w:t>
      </w:r>
    </w:p>
    <w:p w14:paraId="21F12D3F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}, </w:t>
      </w:r>
    </w:p>
    <w:p w14:paraId="3C6195DD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</w:t>
      </w:r>
      <w:proofErr w:type="spellStart"/>
      <w:r w:rsidRPr="00552405">
        <w:rPr>
          <w:color w:val="000000" w:themeColor="text1"/>
        </w:rPr>
        <w:t>dblclick</w:t>
      </w:r>
      <w:proofErr w:type="spellEnd"/>
      <w:r w:rsidRPr="00552405">
        <w:rPr>
          <w:color w:val="000000" w:themeColor="text1"/>
        </w:rPr>
        <w:t xml:space="preserve">: </w:t>
      </w:r>
      <w:proofErr w:type="gramStart"/>
      <w:r w:rsidRPr="00552405">
        <w:rPr>
          <w:color w:val="000000" w:themeColor="text1"/>
        </w:rPr>
        <w:t>function(</w:t>
      </w:r>
      <w:proofErr w:type="gramEnd"/>
      <w:r w:rsidRPr="00552405">
        <w:rPr>
          <w:color w:val="000000" w:themeColor="text1"/>
        </w:rPr>
        <w:t>){</w:t>
      </w:r>
    </w:p>
    <w:p w14:paraId="06BF202C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  $(this).</w:t>
      </w:r>
      <w:proofErr w:type="spellStart"/>
      <w:proofErr w:type="gramStart"/>
      <w:r w:rsidRPr="00552405">
        <w:rPr>
          <w:color w:val="000000" w:themeColor="text1"/>
        </w:rPr>
        <w:t>css</w:t>
      </w:r>
      <w:proofErr w:type="spellEnd"/>
      <w:r w:rsidRPr="00552405">
        <w:rPr>
          <w:color w:val="000000" w:themeColor="text1"/>
        </w:rPr>
        <w:t>(</w:t>
      </w:r>
      <w:proofErr w:type="gramEnd"/>
      <w:r w:rsidRPr="00552405">
        <w:rPr>
          <w:color w:val="000000" w:themeColor="text1"/>
        </w:rPr>
        <w:t>"background-</w:t>
      </w:r>
      <w:proofErr w:type="spellStart"/>
      <w:r w:rsidRPr="00552405">
        <w:rPr>
          <w:color w:val="000000" w:themeColor="text1"/>
        </w:rPr>
        <w:t>color</w:t>
      </w:r>
      <w:proofErr w:type="spellEnd"/>
      <w:r w:rsidRPr="00552405">
        <w:rPr>
          <w:color w:val="000000" w:themeColor="text1"/>
        </w:rPr>
        <w:t>", "</w:t>
      </w:r>
      <w:proofErr w:type="spellStart"/>
      <w:r w:rsidRPr="00552405">
        <w:rPr>
          <w:color w:val="000000" w:themeColor="text1"/>
        </w:rPr>
        <w:t>lightgreen</w:t>
      </w:r>
      <w:proofErr w:type="spellEnd"/>
      <w:r w:rsidRPr="00552405">
        <w:rPr>
          <w:color w:val="000000" w:themeColor="text1"/>
        </w:rPr>
        <w:t>");</w:t>
      </w:r>
    </w:p>
    <w:p w14:paraId="6D41E623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  }  </w:t>
      </w:r>
    </w:p>
    <w:p w14:paraId="1426C8B9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 xml:space="preserve">  });</w:t>
      </w:r>
    </w:p>
    <w:p w14:paraId="2EEF2C5D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});</w:t>
      </w:r>
    </w:p>
    <w:p w14:paraId="2885A661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script&gt;</w:t>
      </w:r>
    </w:p>
    <w:p w14:paraId="2A4CB2BA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head&gt;</w:t>
      </w:r>
    </w:p>
    <w:p w14:paraId="26C0732C" w14:textId="519ECD0E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body&gt;</w:t>
      </w:r>
    </w:p>
    <w:p w14:paraId="22826E25" w14:textId="2E38BC5B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input type="text" id ="in"&gt;</w:t>
      </w:r>
    </w:p>
    <w:p w14:paraId="00C85477" w14:textId="77777777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body&gt;</w:t>
      </w:r>
      <w:bookmarkStart w:id="0" w:name="_GoBack"/>
      <w:bookmarkEnd w:id="0"/>
    </w:p>
    <w:p w14:paraId="1BBD656C" w14:textId="205D1699" w:rsidR="00552405" w:rsidRPr="00552405" w:rsidRDefault="00552405" w:rsidP="00552405">
      <w:pPr>
        <w:rPr>
          <w:color w:val="000000" w:themeColor="text1"/>
        </w:rPr>
      </w:pPr>
      <w:r w:rsidRPr="00552405">
        <w:rPr>
          <w:color w:val="000000" w:themeColor="text1"/>
        </w:rPr>
        <w:t>&lt;/html&gt;</w:t>
      </w:r>
    </w:p>
    <w:sectPr w:rsidR="00552405" w:rsidRPr="005524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TM1NTM2MTY1NDFV0lEKTi0uzszPAykwrAUAwqHpSywAAAA="/>
  </w:docVars>
  <w:rsids>
    <w:rsidRoot w:val="00552405"/>
    <w:rsid w:val="0037602D"/>
    <w:rsid w:val="00552405"/>
    <w:rsid w:val="00605679"/>
    <w:rsid w:val="00815565"/>
    <w:rsid w:val="008370DC"/>
    <w:rsid w:val="00997B25"/>
    <w:rsid w:val="00DE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EA1FB"/>
  <w15:chartTrackingRefBased/>
  <w15:docId w15:val="{BA1A00D6-9DD0-4225-9C7B-50211007C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6</Pages>
  <Words>1468</Words>
  <Characters>8371</Characters>
  <Application>Microsoft Office Word</Application>
  <DocSecurity>0</DocSecurity>
  <Lines>69</Lines>
  <Paragraphs>19</Paragraphs>
  <ScaleCrop>false</ScaleCrop>
  <Company/>
  <LinksUpToDate>false</LinksUpToDate>
  <CharactersWithSpaces>9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ot Kaur</dc:creator>
  <cp:keywords/>
  <dc:description/>
  <cp:lastModifiedBy>Manjot Kaur</cp:lastModifiedBy>
  <cp:revision>1</cp:revision>
  <dcterms:created xsi:type="dcterms:W3CDTF">2022-11-15T03:29:00Z</dcterms:created>
  <dcterms:modified xsi:type="dcterms:W3CDTF">2022-11-15T03:45:00Z</dcterms:modified>
</cp:coreProperties>
</file>